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30404" w14:textId="1CFCAF2B" w:rsidR="00950FB1" w:rsidRPr="00FD08AA" w:rsidRDefault="00950FB1" w:rsidP="00C64C83">
      <w:pPr>
        <w:jc w:val="center"/>
        <w:rPr>
          <w:szCs w:val="24"/>
        </w:rPr>
      </w:pPr>
    </w:p>
    <w:tbl>
      <w:tblPr>
        <w:tblStyle w:val="TableGrid"/>
        <w:tblW w:w="14742" w:type="dxa"/>
        <w:jc w:val="center"/>
        <w:tblInd w:w="0" w:type="dxa"/>
        <w:tblCellMar>
          <w:top w:w="27" w:type="dxa"/>
          <w:left w:w="5" w:type="dxa"/>
        </w:tblCellMar>
        <w:tblLook w:val="04A0" w:firstRow="1" w:lastRow="0" w:firstColumn="1" w:lastColumn="0" w:noHBand="0" w:noVBand="1"/>
      </w:tblPr>
      <w:tblGrid>
        <w:gridCol w:w="394"/>
        <w:gridCol w:w="730"/>
        <w:gridCol w:w="2977"/>
        <w:gridCol w:w="2862"/>
        <w:gridCol w:w="2610"/>
        <w:gridCol w:w="2633"/>
        <w:gridCol w:w="2536"/>
      </w:tblGrid>
      <w:tr w:rsidR="00FD08AA" w:rsidRPr="00FD08AA" w14:paraId="0B4D00F5" w14:textId="77777777" w:rsidTr="001C44CD">
        <w:trPr>
          <w:trHeight w:val="176"/>
          <w:jc w:val="center"/>
        </w:trPr>
        <w:tc>
          <w:tcPr>
            <w:tcW w:w="112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</w:tcPr>
          <w:p w14:paraId="0A0DC19B" w14:textId="77777777" w:rsidR="00950FB1" w:rsidRPr="00FD08AA" w:rsidRDefault="00FF6460">
            <w:pPr>
              <w:ind w:left="2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 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4CC91AF8" w14:textId="77777777" w:rsidR="00950FB1" w:rsidRPr="001C44CD" w:rsidRDefault="00FF6460">
            <w:pPr>
              <w:ind w:left="2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Pazartesi </w:t>
            </w:r>
          </w:p>
        </w:tc>
        <w:tc>
          <w:tcPr>
            <w:tcW w:w="286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5A1C76C1" w14:textId="77777777" w:rsidR="00950FB1" w:rsidRPr="001C44CD" w:rsidRDefault="00FF6460">
            <w:pPr>
              <w:ind w:righ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Salı </w:t>
            </w:r>
          </w:p>
        </w:tc>
        <w:tc>
          <w:tcPr>
            <w:tcW w:w="261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1104C214" w14:textId="77777777" w:rsidR="00950FB1" w:rsidRPr="001C44CD" w:rsidRDefault="00FF6460">
            <w:pPr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Çarşamba </w:t>
            </w:r>
          </w:p>
        </w:tc>
        <w:tc>
          <w:tcPr>
            <w:tcW w:w="263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7E962552" w14:textId="77777777" w:rsidR="00950FB1" w:rsidRPr="001C44CD" w:rsidRDefault="00FF6460">
            <w:pPr>
              <w:ind w:righ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Perşembe </w:t>
            </w:r>
          </w:p>
        </w:tc>
        <w:tc>
          <w:tcPr>
            <w:tcW w:w="253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E2EFD9"/>
          </w:tcPr>
          <w:p w14:paraId="6122B37F" w14:textId="77777777" w:rsidR="00950FB1" w:rsidRPr="001C44CD" w:rsidRDefault="00FF6460">
            <w:pPr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Cuma </w:t>
            </w:r>
          </w:p>
        </w:tc>
      </w:tr>
      <w:tr w:rsidR="00FD08AA" w:rsidRPr="00FD08AA" w14:paraId="65767563" w14:textId="77777777" w:rsidTr="001C44CD">
        <w:trPr>
          <w:trHeight w:val="20"/>
          <w:jc w:val="center"/>
        </w:trPr>
        <w:tc>
          <w:tcPr>
            <w:tcW w:w="39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12" w:space="0" w:color="E2EFD9"/>
              <w:right w:val="single" w:sz="4" w:space="0" w:color="000000"/>
            </w:tcBorders>
            <w:shd w:val="clear" w:color="auto" w:fill="F2F2F2"/>
            <w:textDirection w:val="btLr"/>
          </w:tcPr>
          <w:p w14:paraId="242A671C" w14:textId="7875E71D" w:rsidR="001F3F96" w:rsidRPr="00FD08AA" w:rsidRDefault="00371B74" w:rsidP="00371B74">
            <w:pPr>
              <w:ind w:left="113" w:right="113"/>
              <w:jc w:val="center"/>
              <w:rPr>
                <w:szCs w:val="24"/>
              </w:rPr>
            </w:pPr>
            <w:r w:rsidRPr="001C44CD">
              <w:rPr>
                <w:sz w:val="32"/>
                <w:szCs w:val="32"/>
              </w:rPr>
              <w:t>1.</w:t>
            </w:r>
            <w:r w:rsidR="001C44CD" w:rsidRPr="001C44CD">
              <w:rPr>
                <w:sz w:val="32"/>
                <w:szCs w:val="32"/>
              </w:rPr>
              <w:t>Sınıf IHLAMUR</w:t>
            </w:r>
          </w:p>
        </w:tc>
        <w:tc>
          <w:tcPr>
            <w:tcW w:w="73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2682E" w14:textId="6BE8291E" w:rsidR="001F3F96" w:rsidRPr="00FD08AA" w:rsidRDefault="001F3F96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08:00-08:4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23595F" w14:textId="62AA3A10" w:rsidR="001F3F96" w:rsidRPr="001C44CD" w:rsidRDefault="001F3F96" w:rsidP="00FD08AA">
            <w:pPr>
              <w:spacing w:after="9"/>
              <w:ind w:left="1"/>
              <w:jc w:val="left"/>
              <w:rPr>
                <w:sz w:val="22"/>
              </w:rPr>
            </w:pP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84EE1" w14:textId="603EC220" w:rsidR="001F3F96" w:rsidRPr="001C44CD" w:rsidRDefault="001F3F96" w:rsidP="00FD08AA">
            <w:pPr>
              <w:jc w:val="left"/>
              <w:rPr>
                <w:sz w:val="22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6DE84" w14:textId="03497ED5" w:rsidR="001F3F96" w:rsidRPr="001C44CD" w:rsidRDefault="001F3F96" w:rsidP="00FD08AA">
            <w:pPr>
              <w:ind w:left="22"/>
              <w:jc w:val="left"/>
              <w:rPr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33116" w14:textId="3CE4CD06" w:rsidR="001F3F96" w:rsidRPr="001C44CD" w:rsidRDefault="001F3F96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F0F9A" w14:textId="309A2191" w:rsidR="001F3F96" w:rsidRPr="001C44CD" w:rsidRDefault="001F3F96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</w:tr>
      <w:tr w:rsidR="00FD08AA" w:rsidRPr="00FD08AA" w14:paraId="4E73EC9B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C824D21" w14:textId="77777777" w:rsidR="001F3F96" w:rsidRPr="00FD08AA" w:rsidRDefault="001F3F96" w:rsidP="001F3F96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5AF9F" w14:textId="24068EF8" w:rsidR="001F3F96" w:rsidRPr="00FD08AA" w:rsidRDefault="001F3F96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08:50-09:3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BF4F4A" w14:textId="76C18561" w:rsidR="001F3F96" w:rsidRPr="001C44CD" w:rsidRDefault="001F3F96" w:rsidP="00FD08AA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518C59" w14:textId="416AAA1C" w:rsidR="001F3F96" w:rsidRPr="001C44CD" w:rsidRDefault="001F3F96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153 GENEL EKOLOJİ-CG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81EA3A" w14:textId="359368C0" w:rsidR="001F3F96" w:rsidRPr="001C44CD" w:rsidRDefault="001F3F96" w:rsidP="00FD08AA">
            <w:pPr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3A03D" w14:textId="58767921" w:rsidR="001F3F96" w:rsidRPr="001C44CD" w:rsidRDefault="001F3F96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736F3" w14:textId="5411CCAA" w:rsidR="001F3F96" w:rsidRPr="001C44CD" w:rsidRDefault="001F3F96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YDL </w:t>
            </w:r>
            <w:proofErr w:type="gramStart"/>
            <w:r w:rsidRPr="001C44CD">
              <w:rPr>
                <w:sz w:val="22"/>
              </w:rPr>
              <w:t>181 -</w:t>
            </w:r>
            <w:proofErr w:type="gramEnd"/>
            <w:r w:rsidRPr="001C44CD">
              <w:rPr>
                <w:sz w:val="22"/>
              </w:rPr>
              <w:t xml:space="preserve"> </w:t>
            </w:r>
            <w:r w:rsidRPr="001C44CD">
              <w:rPr>
                <w:sz w:val="22"/>
                <w:highlight w:val="yellow"/>
              </w:rPr>
              <w:t>09:10-09:40</w:t>
            </w:r>
            <w:r w:rsidRPr="001C44CD">
              <w:rPr>
                <w:sz w:val="22"/>
              </w:rPr>
              <w:t xml:space="preserve"> </w:t>
            </w:r>
          </w:p>
        </w:tc>
      </w:tr>
      <w:tr w:rsidR="00FD08AA" w:rsidRPr="00FD08AA" w14:paraId="6800A1FC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048D88A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804FF" w14:textId="49E58241" w:rsidR="00011D29" w:rsidRPr="00FD08AA" w:rsidRDefault="00011D29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09:40-10:2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D45C76" w14:textId="0AB2ADF4" w:rsidR="00011D29" w:rsidRPr="001C44CD" w:rsidRDefault="00011D29" w:rsidP="00FD08AA">
            <w:pPr>
              <w:spacing w:after="9"/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105 ORMAN MÜHENDİSLİĞİNE GİRİŞ-DY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EC130E" w14:textId="15D4875A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153 GENEL EKOLOJİ-CG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A3C10D" w14:textId="73267081" w:rsidR="00011D29" w:rsidRPr="001C44CD" w:rsidRDefault="00011D29" w:rsidP="00FD08AA">
            <w:pPr>
              <w:jc w:val="left"/>
              <w:rPr>
                <w:color w:val="000000" w:themeColor="text1"/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31D5B4" w14:textId="61B27EEC" w:rsidR="00011D29" w:rsidRPr="001C44CD" w:rsidRDefault="00011D29" w:rsidP="00FD08AA">
            <w:pPr>
              <w:jc w:val="left"/>
              <w:rPr>
                <w:color w:val="auto"/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ORM157-MATEMATİK-MD </w:t>
            </w: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04D41" w14:textId="6B9324A5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YDL </w:t>
            </w:r>
            <w:proofErr w:type="gramStart"/>
            <w:r w:rsidRPr="001C44CD">
              <w:rPr>
                <w:sz w:val="22"/>
              </w:rPr>
              <w:t>181 -</w:t>
            </w:r>
            <w:proofErr w:type="gramEnd"/>
            <w:r w:rsidRPr="001C44CD">
              <w:rPr>
                <w:sz w:val="22"/>
              </w:rPr>
              <w:t xml:space="preserve"> </w:t>
            </w:r>
            <w:r w:rsidRPr="001C44CD">
              <w:rPr>
                <w:sz w:val="22"/>
                <w:highlight w:val="yellow"/>
              </w:rPr>
              <w:t>09:45-10:15</w:t>
            </w:r>
          </w:p>
        </w:tc>
      </w:tr>
      <w:tr w:rsidR="00FD08AA" w:rsidRPr="00FD08AA" w14:paraId="12DBA0E3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B53259F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7463D" w14:textId="06F1BDD0" w:rsidR="00011D29" w:rsidRPr="00FD08AA" w:rsidRDefault="00011D29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10:30-11:1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AE6734" w14:textId="03C81913" w:rsidR="00011D29" w:rsidRPr="001C44CD" w:rsidRDefault="00011D29" w:rsidP="00FD08AA">
            <w:pPr>
              <w:spacing w:after="9"/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105 ORMAN MÜHENDİSLİĞİNE GİRİŞ-DY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BA15F2" w14:textId="15594810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153 GENEL EKOLOJİ-CG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E8DFDF" w14:textId="24B70524" w:rsidR="00011D29" w:rsidRPr="001C44CD" w:rsidRDefault="00011D29" w:rsidP="00FD08AA">
            <w:pPr>
              <w:ind w:left="22"/>
              <w:jc w:val="left"/>
              <w:rPr>
                <w:color w:val="auto"/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E14AB4" w14:textId="17BC10D5" w:rsidR="00011D29" w:rsidRPr="001C44CD" w:rsidRDefault="00011D29" w:rsidP="00FD08AA">
            <w:pPr>
              <w:jc w:val="left"/>
              <w:rPr>
                <w:color w:val="auto"/>
                <w:sz w:val="22"/>
              </w:rPr>
            </w:pPr>
            <w:r w:rsidRPr="001C44CD">
              <w:rPr>
                <w:color w:val="auto"/>
                <w:sz w:val="22"/>
              </w:rPr>
              <w:t>ORM157-MATEMATİK-MD</w:t>
            </w: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B82F3" w14:textId="43BF4F52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AIT 181 </w:t>
            </w:r>
            <w:r w:rsidRPr="001C44CD">
              <w:rPr>
                <w:sz w:val="22"/>
                <w:highlight w:val="yellow"/>
              </w:rPr>
              <w:t>10.20-11.25</w:t>
            </w:r>
            <w:r w:rsidRPr="001C44CD">
              <w:rPr>
                <w:sz w:val="22"/>
              </w:rPr>
              <w:t>, 5. Ve 6.saat</w:t>
            </w:r>
          </w:p>
        </w:tc>
      </w:tr>
      <w:tr w:rsidR="00FD08AA" w:rsidRPr="00FD08AA" w14:paraId="58A2FE4C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EB7DAA4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B8591" w14:textId="1D52D788" w:rsidR="00011D29" w:rsidRPr="00FD08AA" w:rsidRDefault="00011D29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11:20-12:0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4FEA28" w14:textId="0E232E9D" w:rsidR="00011D29" w:rsidRPr="001C44CD" w:rsidRDefault="00011D29" w:rsidP="00FD08AA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151 GENEL BOTANİK-NS 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7029A" w14:textId="1D2E426A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153 GENEL EKOLOJİ-CG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BDABD" w14:textId="3E3209F9" w:rsidR="00011D29" w:rsidRPr="001C44CD" w:rsidRDefault="00011D29" w:rsidP="00FD08AA">
            <w:pPr>
              <w:jc w:val="left"/>
              <w:rPr>
                <w:color w:val="auto"/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5343D4" w14:textId="24DE80D7" w:rsidR="00011D29" w:rsidRPr="001C44CD" w:rsidRDefault="00011D29" w:rsidP="00FD08AA">
            <w:pPr>
              <w:ind w:left="22"/>
              <w:jc w:val="left"/>
              <w:rPr>
                <w:color w:val="auto"/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ORM157-MATEMATİK-MD </w:t>
            </w: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DD437" w14:textId="7FE406EE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TUR </w:t>
            </w:r>
            <w:r w:rsidRPr="001C44CD">
              <w:rPr>
                <w:sz w:val="22"/>
                <w:highlight w:val="yellow"/>
              </w:rPr>
              <w:t>11.30- 12.35</w:t>
            </w:r>
            <w:r w:rsidRPr="001C44CD">
              <w:rPr>
                <w:sz w:val="22"/>
              </w:rPr>
              <w:t>, 7. Ve 8. saat</w:t>
            </w:r>
          </w:p>
        </w:tc>
      </w:tr>
      <w:tr w:rsidR="00FD08AA" w:rsidRPr="00FD08AA" w14:paraId="148A1591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0028BEB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7CBE75D5" w14:textId="201DF134" w:rsidR="00011D29" w:rsidRPr="00FD08AA" w:rsidRDefault="00011D29" w:rsidP="00FD08AA">
            <w:pPr>
              <w:ind w:left="34"/>
              <w:jc w:val="left"/>
              <w:rPr>
                <w:szCs w:val="24"/>
              </w:rPr>
            </w:pPr>
            <w:r w:rsidRPr="00FD08AA">
              <w:rPr>
                <w:color w:val="FFFFFF"/>
                <w:szCs w:val="24"/>
              </w:rPr>
              <w:t>12.</w:t>
            </w:r>
            <w:r w:rsidR="00910645" w:rsidRPr="00FD08AA">
              <w:rPr>
                <w:color w:val="FFFFFF"/>
                <w:szCs w:val="24"/>
              </w:rPr>
              <w:t>1</w:t>
            </w:r>
            <w:r w:rsidRPr="00FD08AA">
              <w:rPr>
                <w:color w:val="FFFFFF"/>
                <w:szCs w:val="24"/>
              </w:rPr>
              <w:t>0–1</w:t>
            </w:r>
            <w:r w:rsidR="008E777F">
              <w:rPr>
                <w:color w:val="FFFFFF"/>
                <w:szCs w:val="24"/>
              </w:rPr>
              <w:t>2</w:t>
            </w:r>
            <w:r w:rsidRPr="00FD08AA">
              <w:rPr>
                <w:color w:val="FFFFFF"/>
                <w:szCs w:val="24"/>
              </w:rPr>
              <w:t>:</w:t>
            </w:r>
            <w:r w:rsidR="008E777F">
              <w:rPr>
                <w:color w:val="FFFFFF"/>
                <w:szCs w:val="24"/>
              </w:rPr>
              <w:t>5</w:t>
            </w:r>
            <w:r w:rsidRPr="00FD08AA">
              <w:rPr>
                <w:color w:val="FFFFFF"/>
                <w:szCs w:val="24"/>
              </w:rPr>
              <w:t xml:space="preserve">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31BB66D0" w14:textId="70395281" w:rsidR="00011D29" w:rsidRPr="001C44CD" w:rsidRDefault="00011D29" w:rsidP="00FD08AA">
            <w:pPr>
              <w:ind w:left="1"/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7D6419B1" w14:textId="07097A25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043A9D3B" w14:textId="2F130091" w:rsidR="00011D29" w:rsidRPr="001C44CD" w:rsidRDefault="00011D29" w:rsidP="00FD08AA">
            <w:pPr>
              <w:jc w:val="left"/>
              <w:rPr>
                <w:color w:val="auto"/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AE92B6" w14:textId="5B894DA1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KIM187 GENEL KİMYA-SYS </w:t>
            </w: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5F3F2562" w14:textId="5CD85970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</w:p>
        </w:tc>
      </w:tr>
      <w:tr w:rsidR="00FD08AA" w:rsidRPr="00FD08AA" w14:paraId="05E423B7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06A23E9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05904" w14:textId="72EC10A0" w:rsidR="00011D29" w:rsidRPr="00FD08AA" w:rsidRDefault="00011D29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13:00-13:4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CDC787" w14:textId="6546BC64" w:rsidR="00011D29" w:rsidRPr="001C44CD" w:rsidRDefault="00011D29" w:rsidP="00FD08AA">
            <w:pPr>
              <w:ind w:left="23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151 GENEL BOTANİK-NS 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6C67BF" w14:textId="65B62251" w:rsidR="00011D29" w:rsidRPr="001C44CD" w:rsidRDefault="00011D29" w:rsidP="00FD08AA">
            <w:pPr>
              <w:ind w:left="22"/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>ORM155 ZOOLOJİ-MÇ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D50531" w14:textId="4CE7CDD7" w:rsidR="00011D29" w:rsidRPr="001C44CD" w:rsidRDefault="00480AEF" w:rsidP="00FD08AA">
            <w:pPr>
              <w:jc w:val="left"/>
              <w:rPr>
                <w:color w:val="auto"/>
                <w:sz w:val="22"/>
              </w:rPr>
            </w:pPr>
            <w:r w:rsidRPr="001C44CD">
              <w:rPr>
                <w:color w:val="auto"/>
                <w:sz w:val="22"/>
              </w:rPr>
              <w:t>10</w:t>
            </w: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351DEB" w14:textId="6AEA8DD5" w:rsidR="00011D29" w:rsidRPr="001C44CD" w:rsidRDefault="00011D29" w:rsidP="00FD08AA">
            <w:pPr>
              <w:jc w:val="left"/>
              <w:rPr>
                <w:color w:val="FF0000"/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KIM187 GENEL KİMYA-SYS </w:t>
            </w: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9703F" w14:textId="66228053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</w:tr>
      <w:tr w:rsidR="00FD08AA" w:rsidRPr="00FD08AA" w14:paraId="79783557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C3ADCA7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FBCDA" w14:textId="5AB0F36A" w:rsidR="00011D29" w:rsidRPr="00FD08AA" w:rsidRDefault="00011D29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>13:50-14:30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D9A5CB" w14:textId="51771ED8" w:rsidR="00011D29" w:rsidRPr="001C44CD" w:rsidRDefault="00011D29" w:rsidP="00FD08AA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151 GENEL BOTANİK-NS 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BA4FC3" w14:textId="61E72F8A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>ORM155 ZOOLOJİ-MÇ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92BECA" w14:textId="68F7A53F" w:rsidR="00011D29" w:rsidRPr="001C44CD" w:rsidRDefault="00011D29" w:rsidP="00FD08AA">
            <w:pPr>
              <w:jc w:val="left"/>
              <w:rPr>
                <w:color w:val="auto"/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AE01C8" w14:textId="435001BD" w:rsidR="00011D29" w:rsidRPr="001C44CD" w:rsidRDefault="00011D29" w:rsidP="00FD08AA">
            <w:pPr>
              <w:jc w:val="left"/>
              <w:rPr>
                <w:color w:val="FF0000"/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KIM187 GENEL KİMYA-SYS </w:t>
            </w: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72A8D" w14:textId="5911BB3E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</w:tr>
      <w:tr w:rsidR="00FD08AA" w:rsidRPr="00FD08AA" w14:paraId="2BB4A534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3A34DCF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CB3C5" w14:textId="10DFCEC2" w:rsidR="00011D29" w:rsidRPr="00FD08AA" w:rsidRDefault="00011D29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14:40-15:2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B987E5" w14:textId="285E3361" w:rsidR="00011D29" w:rsidRPr="001C44CD" w:rsidRDefault="00011D29" w:rsidP="00FD08AA">
            <w:pPr>
              <w:ind w:left="1"/>
              <w:jc w:val="left"/>
              <w:rPr>
                <w:color w:val="auto"/>
                <w:sz w:val="22"/>
              </w:rPr>
            </w:pPr>
            <w:r w:rsidRPr="001C44CD">
              <w:rPr>
                <w:sz w:val="22"/>
              </w:rPr>
              <w:t xml:space="preserve">ORM151 GENEL BOTANİK-NS </w:t>
            </w: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9F5BCC" w14:textId="750B99DA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>ORM155 ZOOLOJİ-MÇ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916167" w14:textId="7F8B6409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25A0D" w14:textId="56E9B8BD" w:rsidR="00011D29" w:rsidRPr="001C44CD" w:rsidRDefault="00011D29" w:rsidP="00FD08AA">
            <w:pPr>
              <w:jc w:val="left"/>
              <w:rPr>
                <w:color w:val="auto"/>
                <w:sz w:val="22"/>
              </w:rPr>
            </w:pP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6FF4" w14:textId="18492340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</w:tr>
      <w:tr w:rsidR="00FD08AA" w:rsidRPr="00FD08AA" w14:paraId="59C8C03A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C329342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81CDF" w14:textId="4F06E16E" w:rsidR="00011D29" w:rsidRPr="00FD08AA" w:rsidRDefault="00011D29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15:30-16:1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8854F" w14:textId="64580078" w:rsidR="00011D29" w:rsidRPr="001C44CD" w:rsidRDefault="00011D29" w:rsidP="00FD08AA">
            <w:pPr>
              <w:ind w:left="1"/>
              <w:jc w:val="left"/>
              <w:rPr>
                <w:color w:val="auto"/>
                <w:sz w:val="22"/>
              </w:rPr>
            </w:pP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6EE990" w14:textId="666FA69F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2030630" w14:textId="21899AAB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14736" w14:textId="5F61077F" w:rsidR="00011D29" w:rsidRPr="001C44CD" w:rsidRDefault="00011D29" w:rsidP="00FD08AA">
            <w:pPr>
              <w:ind w:left="22"/>
              <w:jc w:val="left"/>
              <w:rPr>
                <w:color w:val="auto"/>
                <w:sz w:val="22"/>
              </w:rPr>
            </w:pP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5D27D" w14:textId="156C2D7D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</w:tr>
      <w:tr w:rsidR="00FD08AA" w:rsidRPr="00FD08AA" w14:paraId="58C18B5F" w14:textId="77777777" w:rsidTr="001C44CD">
        <w:trPr>
          <w:trHeight w:val="20"/>
          <w:jc w:val="center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836177" w14:textId="77777777" w:rsidR="00011D29" w:rsidRPr="00FD08AA" w:rsidRDefault="00011D29" w:rsidP="00011D29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3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3ED764" w14:textId="7219E062" w:rsidR="00011D29" w:rsidRPr="00FD08AA" w:rsidRDefault="00011D29" w:rsidP="00FD08AA">
            <w:pPr>
              <w:ind w:left="43"/>
              <w:jc w:val="left"/>
              <w:rPr>
                <w:szCs w:val="24"/>
              </w:rPr>
            </w:pPr>
            <w:r w:rsidRPr="00FD08AA">
              <w:rPr>
                <w:szCs w:val="24"/>
              </w:rPr>
              <w:t xml:space="preserve">16:20-17:00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D9E3E8" w14:textId="2992EB58" w:rsidR="00011D29" w:rsidRPr="001C44CD" w:rsidRDefault="00011D29" w:rsidP="00FD08AA">
            <w:pPr>
              <w:ind w:left="1"/>
              <w:jc w:val="left"/>
              <w:rPr>
                <w:color w:val="auto"/>
                <w:sz w:val="22"/>
              </w:rPr>
            </w:pPr>
          </w:p>
        </w:tc>
        <w:tc>
          <w:tcPr>
            <w:tcW w:w="2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090730" w14:textId="4D70ADAE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56FFC" w14:textId="1DBFB3C8" w:rsidR="00011D29" w:rsidRPr="001C44CD" w:rsidRDefault="00011D29" w:rsidP="00FD08AA">
            <w:pPr>
              <w:jc w:val="left"/>
              <w:rPr>
                <w:sz w:val="22"/>
              </w:rPr>
            </w:pPr>
          </w:p>
        </w:tc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6158E" w14:textId="28696F00" w:rsidR="00011D29" w:rsidRPr="001C44CD" w:rsidRDefault="00011D29" w:rsidP="00FD08AA">
            <w:pPr>
              <w:jc w:val="left"/>
              <w:rPr>
                <w:color w:val="auto"/>
                <w:sz w:val="22"/>
              </w:rPr>
            </w:pPr>
          </w:p>
        </w:tc>
        <w:tc>
          <w:tcPr>
            <w:tcW w:w="2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5977E" w14:textId="61F3576D" w:rsidR="00011D29" w:rsidRPr="001C44CD" w:rsidRDefault="00011D29" w:rsidP="00FD08AA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</w:tr>
    </w:tbl>
    <w:p w14:paraId="093BA205" w14:textId="4A520797" w:rsidR="00FD08AA" w:rsidRPr="00FD08AA" w:rsidRDefault="00FD08AA">
      <w:pPr>
        <w:jc w:val="left"/>
        <w:rPr>
          <w:szCs w:val="24"/>
        </w:rPr>
      </w:pPr>
    </w:p>
    <w:p w14:paraId="47F9FA4E" w14:textId="7B83BCCD" w:rsidR="00FD08AA" w:rsidRPr="00FD08AA" w:rsidRDefault="00FD08AA">
      <w:pPr>
        <w:jc w:val="left"/>
        <w:rPr>
          <w:szCs w:val="24"/>
        </w:rPr>
      </w:pPr>
    </w:p>
    <w:p w14:paraId="07EF10AB" w14:textId="795F1DE6" w:rsidR="00FD08AA" w:rsidRPr="00FD08AA" w:rsidRDefault="00FD08AA">
      <w:pPr>
        <w:jc w:val="left"/>
        <w:rPr>
          <w:szCs w:val="24"/>
        </w:rPr>
      </w:pPr>
    </w:p>
    <w:p w14:paraId="0A7F402D" w14:textId="321795E8" w:rsidR="00CD24EA" w:rsidRDefault="00CD24EA">
      <w:pPr>
        <w:jc w:val="left"/>
        <w:rPr>
          <w:szCs w:val="24"/>
        </w:rPr>
      </w:pPr>
    </w:p>
    <w:p w14:paraId="4DDEC4E4" w14:textId="76342FF9" w:rsidR="00CD24EA" w:rsidRDefault="00CD24EA">
      <w:pPr>
        <w:jc w:val="left"/>
        <w:rPr>
          <w:szCs w:val="24"/>
        </w:rPr>
      </w:pPr>
    </w:p>
    <w:p w14:paraId="4B2158CB" w14:textId="77777777" w:rsidR="00CD24EA" w:rsidRDefault="00CD24EA">
      <w:pPr>
        <w:jc w:val="left"/>
        <w:rPr>
          <w:szCs w:val="24"/>
        </w:rPr>
      </w:pPr>
    </w:p>
    <w:p w14:paraId="46ACC07C" w14:textId="77777777" w:rsidR="00CD24EA" w:rsidRPr="00FD08AA" w:rsidRDefault="00CD24EA">
      <w:pPr>
        <w:jc w:val="left"/>
        <w:rPr>
          <w:szCs w:val="24"/>
        </w:rPr>
      </w:pPr>
    </w:p>
    <w:tbl>
      <w:tblPr>
        <w:tblStyle w:val="TableGrid"/>
        <w:tblW w:w="14884" w:type="dxa"/>
        <w:tblInd w:w="-152" w:type="dxa"/>
        <w:tblLayout w:type="fixed"/>
        <w:tblCellMar>
          <w:top w:w="27" w:type="dxa"/>
          <w:left w:w="5" w:type="dxa"/>
        </w:tblCellMar>
        <w:tblLook w:val="04A0" w:firstRow="1" w:lastRow="0" w:firstColumn="1" w:lastColumn="0" w:noHBand="0" w:noVBand="1"/>
      </w:tblPr>
      <w:tblGrid>
        <w:gridCol w:w="426"/>
        <w:gridCol w:w="709"/>
        <w:gridCol w:w="3474"/>
        <w:gridCol w:w="3121"/>
        <w:gridCol w:w="3121"/>
        <w:gridCol w:w="3121"/>
        <w:gridCol w:w="912"/>
      </w:tblGrid>
      <w:tr w:rsidR="00533A18" w:rsidRPr="002756E1" w14:paraId="22396454" w14:textId="77777777" w:rsidTr="001C44CD">
        <w:trPr>
          <w:trHeight w:val="20"/>
        </w:trPr>
        <w:tc>
          <w:tcPr>
            <w:tcW w:w="1135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E2EFD9"/>
          </w:tcPr>
          <w:p w14:paraId="26E8C942" w14:textId="77777777" w:rsidR="00FD08AA" w:rsidRPr="001C44CD" w:rsidRDefault="00FD08AA" w:rsidP="00B84873">
            <w:pPr>
              <w:ind w:left="32"/>
              <w:jc w:val="center"/>
              <w:rPr>
                <w:sz w:val="32"/>
                <w:szCs w:val="32"/>
              </w:rPr>
            </w:pP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4B7DB2EE" w14:textId="77777777" w:rsidR="00FD08AA" w:rsidRPr="001C44CD" w:rsidRDefault="00FD08AA" w:rsidP="00B84873">
            <w:pPr>
              <w:ind w:right="2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Pazartesi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30463904" w14:textId="77777777" w:rsidR="00FD08AA" w:rsidRPr="001C44CD" w:rsidRDefault="00FD08AA" w:rsidP="00B84873">
            <w:pPr>
              <w:ind w:righ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Salı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11061F27" w14:textId="77777777" w:rsidR="00FD08AA" w:rsidRPr="001C44CD" w:rsidRDefault="00FD08AA" w:rsidP="00B84873">
            <w:pPr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Çarşamba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32E5E6B2" w14:textId="77777777" w:rsidR="00FD08AA" w:rsidRPr="001C44CD" w:rsidRDefault="00FD08AA" w:rsidP="00B84873">
            <w:pPr>
              <w:ind w:righ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Perşembe 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38D0181A" w14:textId="77777777" w:rsidR="00FD08AA" w:rsidRPr="001C44CD" w:rsidRDefault="00FD08AA" w:rsidP="00B84873">
            <w:pPr>
              <w:ind w:lef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Cuma </w:t>
            </w:r>
          </w:p>
        </w:tc>
      </w:tr>
      <w:tr w:rsidR="00533A18" w:rsidRPr="002756E1" w14:paraId="2C66467C" w14:textId="77777777" w:rsidTr="001C44CD">
        <w:trPr>
          <w:trHeight w:val="20"/>
        </w:trPr>
        <w:tc>
          <w:tcPr>
            <w:tcW w:w="426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12" w:space="0" w:color="E2EFD9"/>
              <w:right w:val="single" w:sz="4" w:space="0" w:color="000000"/>
            </w:tcBorders>
            <w:shd w:val="clear" w:color="auto" w:fill="FFF2CC"/>
            <w:textDirection w:val="btLr"/>
          </w:tcPr>
          <w:p w14:paraId="0ECABDEA" w14:textId="146CD03D" w:rsidR="00FD08AA" w:rsidRPr="001C44CD" w:rsidRDefault="00FD08AA" w:rsidP="00B84873">
            <w:pPr>
              <w:ind w:left="71" w:right="113"/>
              <w:jc w:val="center"/>
              <w:rPr>
                <w:szCs w:val="24"/>
              </w:rPr>
            </w:pPr>
            <w:r w:rsidRPr="001C44CD">
              <w:rPr>
                <w:sz w:val="32"/>
                <w:szCs w:val="32"/>
              </w:rPr>
              <w:t>2.</w:t>
            </w:r>
            <w:r w:rsidR="001C44CD" w:rsidRPr="001C44CD">
              <w:rPr>
                <w:sz w:val="32"/>
                <w:szCs w:val="32"/>
              </w:rPr>
              <w:t>Sınıf ÇAM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473DB" w14:textId="77777777" w:rsidR="00FD08AA" w:rsidRPr="001C44CD" w:rsidRDefault="00FD08AA" w:rsidP="00B8487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8:00-08:4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D54B9" w14:textId="77777777" w:rsidR="00FD08AA" w:rsidRPr="001C44CD" w:rsidRDefault="00FD08AA" w:rsidP="00B84873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8E837F1" w14:textId="5BFA7B3F" w:rsidR="00FD08AA" w:rsidRPr="001C44CD" w:rsidRDefault="00FD08AA" w:rsidP="00B84873">
            <w:pPr>
              <w:jc w:val="both"/>
              <w:rPr>
                <w:color w:val="FF0000"/>
                <w:sz w:val="22"/>
              </w:rPr>
            </w:pPr>
            <w:r w:rsidRPr="001C44CD">
              <w:rPr>
                <w:color w:val="000000" w:themeColor="text1"/>
                <w:sz w:val="22"/>
              </w:rPr>
              <w:t>ORM251GYMNOSPERMAE--(UYG) NS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6E042" w14:textId="77777777" w:rsidR="00FD08AA" w:rsidRPr="001C44CD" w:rsidRDefault="00FD08AA" w:rsidP="00B84873">
            <w:pPr>
              <w:ind w:left="22"/>
              <w:jc w:val="left"/>
              <w:rPr>
                <w:sz w:val="22"/>
              </w:rPr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6174C" w14:textId="77777777" w:rsidR="00FD08AA" w:rsidRPr="001C44CD" w:rsidRDefault="00FD08AA" w:rsidP="00B84873">
            <w:pPr>
              <w:jc w:val="left"/>
              <w:rPr>
                <w:sz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897DA" w14:textId="77777777" w:rsidR="00FD08AA" w:rsidRPr="001C44CD" w:rsidRDefault="00FD08AA" w:rsidP="00B84873">
            <w:pPr>
              <w:jc w:val="left"/>
              <w:rPr>
                <w:sz w:val="22"/>
              </w:rPr>
            </w:pPr>
          </w:p>
        </w:tc>
      </w:tr>
      <w:tr w:rsidR="00533A18" w:rsidRPr="002756E1" w14:paraId="41D7A906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AAAD70A" w14:textId="77777777" w:rsidR="00FD08AA" w:rsidRPr="001C44CD" w:rsidRDefault="00FD08AA" w:rsidP="00B84873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88C3A" w14:textId="77777777" w:rsidR="00FD08AA" w:rsidRPr="001C44CD" w:rsidRDefault="00FD08AA" w:rsidP="00B8487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8:50-09:3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F84EA2" w14:textId="29802B57" w:rsidR="00FD08AA" w:rsidRPr="001C44CD" w:rsidRDefault="00FD08AA" w:rsidP="00B84873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9ED7438" w14:textId="3357191F" w:rsidR="00FD08AA" w:rsidRPr="001C44CD" w:rsidRDefault="00FD08AA" w:rsidP="00B84873">
            <w:pPr>
              <w:jc w:val="both"/>
              <w:rPr>
                <w:color w:val="FF0000"/>
                <w:sz w:val="22"/>
              </w:rPr>
            </w:pPr>
            <w:r w:rsidRPr="001C44CD">
              <w:rPr>
                <w:color w:val="000000" w:themeColor="text1"/>
                <w:sz w:val="22"/>
              </w:rPr>
              <w:t>ORM251GYMNOSPERMAE-(UYG) NS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05A3E" w14:textId="77777777" w:rsidR="00FD08AA" w:rsidRPr="001C44CD" w:rsidRDefault="00FD08AA" w:rsidP="00B84873">
            <w:pPr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ORM253 TOPRAK İLMİ-AD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2C474" w14:textId="77777777" w:rsidR="00FD08AA" w:rsidRPr="001C44CD" w:rsidRDefault="00FD08AA" w:rsidP="00B84873">
            <w:pPr>
              <w:jc w:val="left"/>
              <w:rPr>
                <w:sz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7E5F" w14:textId="77777777" w:rsidR="00FD08AA" w:rsidRPr="001C44CD" w:rsidRDefault="00FD08AA" w:rsidP="00B84873">
            <w:pPr>
              <w:jc w:val="left"/>
              <w:rPr>
                <w:sz w:val="22"/>
              </w:rPr>
            </w:pPr>
          </w:p>
        </w:tc>
      </w:tr>
      <w:tr w:rsidR="00533A18" w:rsidRPr="002756E1" w14:paraId="50103CE2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97C32F6" w14:textId="77777777" w:rsidR="00FD08AA" w:rsidRPr="001C44CD" w:rsidRDefault="00FD08AA" w:rsidP="00B84873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BAA6E" w14:textId="77777777" w:rsidR="00FD08AA" w:rsidRPr="001C44CD" w:rsidRDefault="00FD08AA" w:rsidP="00B8487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9:40-10:2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863E76" w14:textId="350B7AF4" w:rsidR="00FD08AA" w:rsidRPr="001C44CD" w:rsidRDefault="00FD08AA" w:rsidP="00B84873">
            <w:pPr>
              <w:ind w:left="23"/>
              <w:jc w:val="left"/>
              <w:rPr>
                <w:sz w:val="22"/>
              </w:rPr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17227D" w14:textId="2F6B900E" w:rsidR="00FD08AA" w:rsidRPr="001C44CD" w:rsidRDefault="00FD08AA" w:rsidP="00B84873">
            <w:pPr>
              <w:jc w:val="both"/>
              <w:rPr>
                <w:color w:val="000000" w:themeColor="text1"/>
                <w:sz w:val="22"/>
              </w:rPr>
            </w:pPr>
            <w:r w:rsidRPr="001C44CD">
              <w:rPr>
                <w:color w:val="000000" w:themeColor="text1"/>
                <w:sz w:val="22"/>
              </w:rPr>
              <w:t xml:space="preserve">ORM251GYMNOSPERMAE-(TEORİ) NS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2E549" w14:textId="77777777" w:rsidR="00FD08AA" w:rsidRPr="001C44CD" w:rsidRDefault="00FD08AA" w:rsidP="00B84873">
            <w:pPr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ORM253 TOPRAK İLMİ-AD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72ED1F" w14:textId="77777777" w:rsidR="00FD08AA" w:rsidRPr="001C44CD" w:rsidRDefault="00FD08AA" w:rsidP="00B84873">
            <w:pPr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>ORM205-ÖLÇME VE KADASTRO-AD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FA2AB" w14:textId="77777777" w:rsidR="00FD08AA" w:rsidRPr="001C44CD" w:rsidRDefault="00FD08AA" w:rsidP="00B84873">
            <w:pPr>
              <w:jc w:val="left"/>
              <w:rPr>
                <w:color w:val="FF0000"/>
                <w:sz w:val="22"/>
              </w:rPr>
            </w:pPr>
          </w:p>
        </w:tc>
      </w:tr>
      <w:tr w:rsidR="00533A18" w:rsidRPr="002756E1" w14:paraId="343238BD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9FC7DE0" w14:textId="77777777" w:rsidR="00FD08AA" w:rsidRPr="001C44CD" w:rsidRDefault="00FD08AA" w:rsidP="00B84873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5B0B4" w14:textId="77777777" w:rsidR="00FD08AA" w:rsidRPr="001C44CD" w:rsidRDefault="00FD08AA" w:rsidP="00B8487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0:30-11:1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ADB6E3" w14:textId="51C23778" w:rsidR="00FD08AA" w:rsidRPr="001C44CD" w:rsidRDefault="00FD08AA" w:rsidP="00FD08AA">
            <w:pPr>
              <w:spacing w:after="9"/>
              <w:ind w:left="1"/>
              <w:jc w:val="left"/>
              <w:rPr>
                <w:sz w:val="22"/>
              </w:rPr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DD8A3" w14:textId="4C82421A" w:rsidR="00FD08AA" w:rsidRPr="001C44CD" w:rsidRDefault="00FD08AA" w:rsidP="00B84873">
            <w:pPr>
              <w:jc w:val="both"/>
              <w:rPr>
                <w:color w:val="000000" w:themeColor="text1"/>
                <w:sz w:val="22"/>
              </w:rPr>
            </w:pPr>
            <w:r w:rsidRPr="001C44CD">
              <w:rPr>
                <w:color w:val="000000" w:themeColor="text1"/>
                <w:sz w:val="22"/>
              </w:rPr>
              <w:t xml:space="preserve">ORM251GYMNOSPERMAE-(TEORİ) NS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CCB91" w14:textId="77777777" w:rsidR="00FD08AA" w:rsidRPr="001C44CD" w:rsidRDefault="00FD08AA" w:rsidP="00B84873">
            <w:pPr>
              <w:ind w:left="22"/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ORM253 TOPRAK İLMİ-AD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A5828" w14:textId="77777777" w:rsidR="00FD08AA" w:rsidRPr="001C44CD" w:rsidRDefault="00FD08AA" w:rsidP="00B84873">
            <w:pPr>
              <w:jc w:val="left"/>
              <w:rPr>
                <w:color w:val="FF0000"/>
                <w:sz w:val="22"/>
              </w:rPr>
            </w:pPr>
            <w:r w:rsidRPr="001C44CD">
              <w:rPr>
                <w:sz w:val="22"/>
              </w:rPr>
              <w:t xml:space="preserve">ORM205-ÖLÇME VE KADASTRO-AD 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4F89B" w14:textId="77777777" w:rsidR="00FD08AA" w:rsidRPr="001C44CD" w:rsidRDefault="00FD08AA" w:rsidP="00B84873">
            <w:pPr>
              <w:jc w:val="left"/>
              <w:rPr>
                <w:color w:val="FF0000"/>
                <w:sz w:val="22"/>
              </w:rPr>
            </w:pPr>
          </w:p>
        </w:tc>
      </w:tr>
      <w:tr w:rsidR="00533A18" w:rsidRPr="002756E1" w14:paraId="7BCD4380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5B769C1" w14:textId="77777777" w:rsidR="00FD08AA" w:rsidRPr="001C44CD" w:rsidRDefault="00FD08AA" w:rsidP="00B84873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0C257" w14:textId="77777777" w:rsidR="00FD08AA" w:rsidRPr="001C44CD" w:rsidRDefault="00FD08AA" w:rsidP="00B8487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1:20-12:0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5AF9B6" w14:textId="17FA3956" w:rsidR="00FD08AA" w:rsidRPr="001C44CD" w:rsidRDefault="00FD08AA" w:rsidP="00FD08AA">
            <w:pPr>
              <w:spacing w:after="9"/>
              <w:ind w:left="23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203 ORMAN YOLLARI VE TRANSPORT TEKNİĞİ-UC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2AA478" w14:textId="638A1131" w:rsidR="00FD08AA" w:rsidRPr="001C44CD" w:rsidRDefault="00FD08AA" w:rsidP="00B84873">
            <w:pPr>
              <w:jc w:val="both"/>
              <w:rPr>
                <w:color w:val="000000" w:themeColor="text1"/>
                <w:sz w:val="22"/>
              </w:rPr>
            </w:pPr>
            <w:r w:rsidRPr="001C44CD">
              <w:rPr>
                <w:color w:val="000000" w:themeColor="text1"/>
                <w:sz w:val="22"/>
              </w:rPr>
              <w:t xml:space="preserve">ORM251GYMNOSPERMAE-(TEORİ) NS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4520F" w14:textId="77777777" w:rsidR="00FD08AA" w:rsidRPr="001C44CD" w:rsidRDefault="00FD08AA" w:rsidP="00B84873">
            <w:pPr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ORM253 TOPRAK İLMİ-AD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8FCC159" w14:textId="77777777" w:rsidR="00FD08AA" w:rsidRPr="001C44CD" w:rsidRDefault="00FD08AA" w:rsidP="00B84873">
            <w:pPr>
              <w:ind w:left="22"/>
              <w:jc w:val="left"/>
              <w:rPr>
                <w:color w:val="FF0000"/>
                <w:sz w:val="22"/>
              </w:rPr>
            </w:pPr>
            <w:r w:rsidRPr="001C44CD">
              <w:rPr>
                <w:sz w:val="22"/>
              </w:rPr>
              <w:t>ORM205-ÖLÇME VE KADASTRO-AD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23A23" w14:textId="77777777" w:rsidR="00FD08AA" w:rsidRPr="001C44CD" w:rsidRDefault="00FD08AA" w:rsidP="00B84873">
            <w:pPr>
              <w:jc w:val="left"/>
              <w:rPr>
                <w:color w:val="FF0000"/>
                <w:sz w:val="22"/>
              </w:rPr>
            </w:pPr>
          </w:p>
        </w:tc>
      </w:tr>
      <w:tr w:rsidR="00533A18" w:rsidRPr="002756E1" w14:paraId="4FEF990F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CA39032" w14:textId="77777777" w:rsidR="00FD08AA" w:rsidRPr="001C44CD" w:rsidRDefault="00FD08AA" w:rsidP="00B84873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79DF8A07" w14:textId="22673081" w:rsidR="00FD08AA" w:rsidRPr="001C44CD" w:rsidRDefault="00FD08AA" w:rsidP="00B84873">
            <w:pPr>
              <w:ind w:left="34"/>
              <w:jc w:val="both"/>
              <w:rPr>
                <w:szCs w:val="24"/>
              </w:rPr>
            </w:pPr>
            <w:r w:rsidRPr="001C44CD">
              <w:rPr>
                <w:color w:val="FFFFFF"/>
                <w:szCs w:val="24"/>
              </w:rPr>
              <w:t>12.10–1</w:t>
            </w:r>
            <w:r w:rsidR="008E777F" w:rsidRPr="001C44CD">
              <w:rPr>
                <w:color w:val="FFFFFF"/>
                <w:szCs w:val="24"/>
              </w:rPr>
              <w:t>2</w:t>
            </w:r>
            <w:r w:rsidRPr="001C44CD">
              <w:rPr>
                <w:color w:val="FFFFFF"/>
                <w:szCs w:val="24"/>
              </w:rPr>
              <w:t>:</w:t>
            </w:r>
            <w:r w:rsidR="008E777F" w:rsidRPr="001C44CD">
              <w:rPr>
                <w:color w:val="FFFFFF"/>
                <w:szCs w:val="24"/>
              </w:rPr>
              <w:t>5</w:t>
            </w:r>
            <w:r w:rsidRPr="001C44CD">
              <w:rPr>
                <w:color w:val="FFFFFF"/>
                <w:szCs w:val="24"/>
              </w:rPr>
              <w:t xml:space="preserve">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31BE8B" w14:textId="75D2D4E7" w:rsidR="00FD08AA" w:rsidRPr="001C44CD" w:rsidRDefault="00FD08AA" w:rsidP="00FD08AA">
            <w:pPr>
              <w:spacing w:after="9"/>
              <w:ind w:left="1"/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  <w:r w:rsidRPr="001C44CD">
              <w:rPr>
                <w:sz w:val="22"/>
              </w:rPr>
              <w:t>ORM203 ORMAN YOLLARI VE TRANSPORT TEKNİĞİ-UC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5067BA41" w14:textId="77777777" w:rsidR="00FD08AA" w:rsidRPr="001C44CD" w:rsidRDefault="00FD08AA" w:rsidP="00B84873">
            <w:pPr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36612EB3" w14:textId="77777777" w:rsidR="00FD08AA" w:rsidRPr="001C44CD" w:rsidRDefault="00FD08AA" w:rsidP="00B84873">
            <w:pPr>
              <w:jc w:val="left"/>
              <w:rPr>
                <w:sz w:val="22"/>
              </w:rPr>
            </w:pPr>
            <w:r w:rsidRPr="001C44CD">
              <w:rPr>
                <w:color w:val="auto"/>
                <w:sz w:val="22"/>
              </w:rPr>
              <w:t xml:space="preserve">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49494FC2" w14:textId="77777777" w:rsidR="00FD08AA" w:rsidRPr="001C44CD" w:rsidRDefault="00FD08AA" w:rsidP="00B84873">
            <w:pPr>
              <w:jc w:val="left"/>
              <w:rPr>
                <w:sz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1C85B14D" w14:textId="77777777" w:rsidR="00FD08AA" w:rsidRPr="001C44CD" w:rsidRDefault="00FD08AA" w:rsidP="00B84873">
            <w:pPr>
              <w:jc w:val="left"/>
              <w:rPr>
                <w:sz w:val="22"/>
              </w:rPr>
            </w:pPr>
          </w:p>
        </w:tc>
      </w:tr>
      <w:tr w:rsidR="001F4D78" w:rsidRPr="002756E1" w14:paraId="6D4D3A70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5CFB63B" w14:textId="77777777" w:rsidR="001F4D78" w:rsidRPr="001C44CD" w:rsidRDefault="001F4D78" w:rsidP="001F4D78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ED0D8" w14:textId="77777777" w:rsidR="001F4D78" w:rsidRPr="001C44CD" w:rsidRDefault="001F4D78" w:rsidP="001F4D78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3:00-13:4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FCA89E" w14:textId="343E97B5" w:rsidR="001F4D78" w:rsidRPr="001C44CD" w:rsidRDefault="001F4D78" w:rsidP="001F4D78">
            <w:pPr>
              <w:spacing w:after="9"/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203 ORMAN YOLLARI VE TRANSPORT TEKNİĞİ-UC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DD6C19" w14:textId="77777777" w:rsidR="001F4D78" w:rsidRPr="001C44CD" w:rsidRDefault="001F4D78" w:rsidP="001F4D78">
            <w:pPr>
              <w:ind w:left="22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255 ORMAN KORUMA-KS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8C57C" w14:textId="25B2AB02" w:rsidR="001F4D78" w:rsidRPr="001C44CD" w:rsidRDefault="001F4D78" w:rsidP="001F4D78">
            <w:pPr>
              <w:ind w:left="22"/>
              <w:jc w:val="both"/>
              <w:rPr>
                <w:sz w:val="22"/>
              </w:rPr>
            </w:pPr>
            <w:r w:rsidRPr="001C44CD">
              <w:rPr>
                <w:sz w:val="22"/>
              </w:rPr>
              <w:t xml:space="preserve">ORM207ORMANCILIKTA HALKLA İLİŞKİLER VE İLETİŞİM-DY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D0E0D" w14:textId="53528F46" w:rsidR="001F4D78" w:rsidRPr="001C44CD" w:rsidRDefault="001F4D78" w:rsidP="001F4D78">
            <w:pPr>
              <w:ind w:left="22"/>
              <w:jc w:val="left"/>
              <w:rPr>
                <w:sz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0C0B1" w14:textId="77777777" w:rsidR="001F4D78" w:rsidRPr="001C44CD" w:rsidRDefault="001F4D78" w:rsidP="001F4D78">
            <w:pPr>
              <w:jc w:val="left"/>
              <w:rPr>
                <w:sz w:val="22"/>
              </w:rPr>
            </w:pPr>
          </w:p>
        </w:tc>
      </w:tr>
      <w:tr w:rsidR="001F4D78" w:rsidRPr="002756E1" w14:paraId="4D034DD8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6C7C982" w14:textId="77777777" w:rsidR="001F4D78" w:rsidRPr="001C44CD" w:rsidRDefault="001F4D78" w:rsidP="001F4D78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A4C93" w14:textId="77777777" w:rsidR="001F4D78" w:rsidRPr="001C44CD" w:rsidRDefault="001F4D78" w:rsidP="001F4D78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>13:50-14:30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8A720" w14:textId="22D6D694" w:rsidR="001F4D78" w:rsidRPr="001C44CD" w:rsidRDefault="001F4D78" w:rsidP="001F4D78">
            <w:pPr>
              <w:ind w:left="1"/>
              <w:jc w:val="both"/>
              <w:rPr>
                <w:sz w:val="22"/>
              </w:rPr>
            </w:pPr>
            <w:r w:rsidRPr="001C44CD">
              <w:rPr>
                <w:sz w:val="22"/>
              </w:rPr>
              <w:t xml:space="preserve"> ORM203 ORMAN YOLLARI VE TRANSPORT TEKNİĞİ-UC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05D0D" w14:textId="77777777" w:rsidR="001F4D78" w:rsidRPr="001C44CD" w:rsidRDefault="001F4D78" w:rsidP="001F4D78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255 ORMAN KORUMA-KS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EA12E" w14:textId="525726FE" w:rsidR="001F4D78" w:rsidRPr="001C44CD" w:rsidRDefault="001F4D78" w:rsidP="001F4D78">
            <w:pPr>
              <w:jc w:val="both"/>
              <w:rPr>
                <w:sz w:val="22"/>
              </w:rPr>
            </w:pPr>
            <w:r w:rsidRPr="001C44CD">
              <w:rPr>
                <w:sz w:val="22"/>
              </w:rPr>
              <w:t xml:space="preserve">ORM207ORMANCILIKTA HALKLA İLİŞKİLER VE İLETİŞİM-DY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A12F1" w14:textId="214F5775" w:rsidR="001F4D78" w:rsidRPr="001C44CD" w:rsidRDefault="001F4D78" w:rsidP="001F4D78">
            <w:pPr>
              <w:jc w:val="left"/>
              <w:rPr>
                <w:sz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3D567FE" w14:textId="77777777" w:rsidR="001F4D78" w:rsidRPr="001C44CD" w:rsidRDefault="001F4D78" w:rsidP="001F4D78">
            <w:pPr>
              <w:jc w:val="left"/>
              <w:rPr>
                <w:sz w:val="22"/>
              </w:rPr>
            </w:pPr>
          </w:p>
        </w:tc>
      </w:tr>
      <w:tr w:rsidR="00844C50" w:rsidRPr="002756E1" w14:paraId="0BD5B147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2CE37C1" w14:textId="77777777" w:rsidR="00844C50" w:rsidRPr="001C44CD" w:rsidRDefault="00844C50" w:rsidP="00844C50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DAA41" w14:textId="77777777" w:rsidR="00844C50" w:rsidRPr="001C44CD" w:rsidRDefault="00844C50" w:rsidP="00844C50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4:40-15:2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B92980" w14:textId="22C8CC4F" w:rsidR="00844C50" w:rsidRPr="001C44CD" w:rsidRDefault="00844C50" w:rsidP="00844C50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213 MUHASEBE-UC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79DB95" w14:textId="77777777" w:rsidR="00844C50" w:rsidRPr="001C44CD" w:rsidRDefault="00844C50" w:rsidP="00844C50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255 ORMAN KORUMA-KS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9B2ED" w14:textId="40594DFA" w:rsidR="00844C50" w:rsidRPr="001C44CD" w:rsidRDefault="00844C50" w:rsidP="00844C50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257 MESLEKİ YABANCI DİL I-SY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21919" w14:textId="77777777" w:rsidR="00844C50" w:rsidRPr="001C44CD" w:rsidRDefault="00844C50" w:rsidP="00844C50">
            <w:pPr>
              <w:jc w:val="left"/>
              <w:rPr>
                <w:sz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509963E" w14:textId="77777777" w:rsidR="00844C50" w:rsidRPr="001C44CD" w:rsidRDefault="00844C50" w:rsidP="00844C50">
            <w:pPr>
              <w:jc w:val="left"/>
              <w:rPr>
                <w:sz w:val="22"/>
              </w:rPr>
            </w:pPr>
          </w:p>
        </w:tc>
      </w:tr>
      <w:tr w:rsidR="00844C50" w:rsidRPr="002756E1" w14:paraId="5C0F6B87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FFEA1E0" w14:textId="77777777" w:rsidR="00844C50" w:rsidRPr="001C44CD" w:rsidRDefault="00844C50" w:rsidP="00844C50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4C0E1" w14:textId="77777777" w:rsidR="00844C50" w:rsidRPr="001C44CD" w:rsidRDefault="00844C50" w:rsidP="00844C50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5:30-16:1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83B8D" w14:textId="0C52C460" w:rsidR="00844C50" w:rsidRPr="001C44CD" w:rsidRDefault="00844C50" w:rsidP="00844C50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213 MUHASEBE-UC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D15276" w14:textId="77777777" w:rsidR="00844C50" w:rsidRPr="001C44CD" w:rsidRDefault="00844C50" w:rsidP="00844C50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259- FİTOPATOLOJİ-KS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5423A" w14:textId="3D1135CE" w:rsidR="00844C50" w:rsidRPr="001C44CD" w:rsidRDefault="00844C50" w:rsidP="00844C50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257 MESLEKİ YABANCI DİL I-SY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A57E1" w14:textId="77777777" w:rsidR="00844C50" w:rsidRPr="001C44CD" w:rsidRDefault="00844C50" w:rsidP="00844C50">
            <w:pPr>
              <w:ind w:left="22"/>
              <w:jc w:val="left"/>
              <w:rPr>
                <w:color w:val="FF0000"/>
                <w:sz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A1E0C" w14:textId="77777777" w:rsidR="00844C50" w:rsidRPr="001C44CD" w:rsidRDefault="00844C50" w:rsidP="00844C50">
            <w:pPr>
              <w:jc w:val="left"/>
              <w:rPr>
                <w:sz w:val="22"/>
              </w:rPr>
            </w:pPr>
          </w:p>
        </w:tc>
      </w:tr>
      <w:tr w:rsidR="00844C50" w:rsidRPr="002756E1" w14:paraId="5EA37884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9D0A96" w14:textId="77777777" w:rsidR="00844C50" w:rsidRPr="001C44CD" w:rsidRDefault="00844C50" w:rsidP="00844C50">
            <w:pPr>
              <w:spacing w:after="160"/>
              <w:jc w:val="left"/>
              <w:rPr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ABEF96" w14:textId="77777777" w:rsidR="00844C50" w:rsidRPr="001C44CD" w:rsidRDefault="00844C50" w:rsidP="00844C50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6:20-17:00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133831" w14:textId="77777777" w:rsidR="00844C50" w:rsidRPr="001C44CD" w:rsidRDefault="00844C50" w:rsidP="00844C50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F7C74" w14:textId="77777777" w:rsidR="00844C50" w:rsidRPr="001C44CD" w:rsidRDefault="00844C50" w:rsidP="00844C50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259- FİTOPATOLOJİ-KS </w:t>
            </w: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64102" w14:textId="77777777" w:rsidR="00844C50" w:rsidRPr="001C44CD" w:rsidRDefault="00844C50" w:rsidP="00844C50">
            <w:pPr>
              <w:jc w:val="left"/>
              <w:rPr>
                <w:sz w:val="22"/>
              </w:rPr>
            </w:pPr>
          </w:p>
        </w:tc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8E5E2" w14:textId="77777777" w:rsidR="00844C50" w:rsidRPr="001C44CD" w:rsidRDefault="00844C50" w:rsidP="00844C50">
            <w:pPr>
              <w:jc w:val="left"/>
              <w:rPr>
                <w:color w:val="FF0000"/>
                <w:sz w:val="22"/>
              </w:rPr>
            </w:pP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7E832" w14:textId="77777777" w:rsidR="00844C50" w:rsidRPr="001C44CD" w:rsidRDefault="00844C50" w:rsidP="00844C50">
            <w:pPr>
              <w:jc w:val="left"/>
              <w:rPr>
                <w:sz w:val="22"/>
              </w:rPr>
            </w:pPr>
          </w:p>
        </w:tc>
      </w:tr>
    </w:tbl>
    <w:p w14:paraId="4F561D2A" w14:textId="45564BC8" w:rsidR="002756E1" w:rsidRDefault="002756E1">
      <w:pPr>
        <w:jc w:val="left"/>
        <w:rPr>
          <w:sz w:val="14"/>
          <w:szCs w:val="14"/>
        </w:rPr>
      </w:pPr>
    </w:p>
    <w:p w14:paraId="1AA623B5" w14:textId="72B492D8" w:rsidR="002756E1" w:rsidRDefault="002756E1">
      <w:pPr>
        <w:jc w:val="left"/>
        <w:rPr>
          <w:sz w:val="14"/>
          <w:szCs w:val="14"/>
        </w:rPr>
      </w:pPr>
    </w:p>
    <w:p w14:paraId="14725C3C" w14:textId="024935B4" w:rsidR="002756E1" w:rsidRDefault="002756E1">
      <w:pPr>
        <w:jc w:val="left"/>
        <w:rPr>
          <w:sz w:val="14"/>
          <w:szCs w:val="14"/>
        </w:rPr>
      </w:pPr>
    </w:p>
    <w:p w14:paraId="59313BEC" w14:textId="0272B9FB" w:rsidR="002756E1" w:rsidRDefault="002756E1">
      <w:pPr>
        <w:jc w:val="left"/>
        <w:rPr>
          <w:sz w:val="14"/>
          <w:szCs w:val="14"/>
        </w:rPr>
      </w:pPr>
    </w:p>
    <w:p w14:paraId="06558237" w14:textId="19713C05" w:rsidR="001C44CD" w:rsidRDefault="001C44CD">
      <w:pPr>
        <w:jc w:val="left"/>
        <w:rPr>
          <w:sz w:val="14"/>
          <w:szCs w:val="14"/>
        </w:rPr>
      </w:pPr>
    </w:p>
    <w:p w14:paraId="28185397" w14:textId="484B92E5" w:rsidR="001C44CD" w:rsidRDefault="001C44CD">
      <w:pPr>
        <w:jc w:val="left"/>
        <w:rPr>
          <w:sz w:val="14"/>
          <w:szCs w:val="14"/>
        </w:rPr>
      </w:pPr>
    </w:p>
    <w:p w14:paraId="164F44E1" w14:textId="77777777" w:rsidR="001C44CD" w:rsidRDefault="001C44CD">
      <w:pPr>
        <w:jc w:val="left"/>
        <w:rPr>
          <w:sz w:val="14"/>
          <w:szCs w:val="14"/>
        </w:rPr>
      </w:pPr>
    </w:p>
    <w:tbl>
      <w:tblPr>
        <w:tblStyle w:val="TableGrid"/>
        <w:tblW w:w="14884" w:type="dxa"/>
        <w:tblInd w:w="-152" w:type="dxa"/>
        <w:tblLayout w:type="fixed"/>
        <w:tblCellMar>
          <w:top w:w="27" w:type="dxa"/>
          <w:left w:w="5" w:type="dxa"/>
        </w:tblCellMar>
        <w:tblLook w:val="04A0" w:firstRow="1" w:lastRow="0" w:firstColumn="1" w:lastColumn="0" w:noHBand="0" w:noVBand="1"/>
      </w:tblPr>
      <w:tblGrid>
        <w:gridCol w:w="426"/>
        <w:gridCol w:w="709"/>
        <w:gridCol w:w="2698"/>
        <w:gridCol w:w="2755"/>
        <w:gridCol w:w="2777"/>
        <w:gridCol w:w="2738"/>
        <w:gridCol w:w="2781"/>
      </w:tblGrid>
      <w:tr w:rsidR="002756E1" w:rsidRPr="00C64C83" w14:paraId="4522E59E" w14:textId="77777777" w:rsidTr="001C44CD">
        <w:trPr>
          <w:trHeight w:val="20"/>
        </w:trPr>
        <w:tc>
          <w:tcPr>
            <w:tcW w:w="1135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E2EFD9"/>
          </w:tcPr>
          <w:p w14:paraId="2AC628FF" w14:textId="77777777" w:rsidR="002756E1" w:rsidRPr="001C44CD" w:rsidRDefault="002756E1" w:rsidP="00B84873">
            <w:pPr>
              <w:ind w:left="2"/>
              <w:jc w:val="left"/>
              <w:rPr>
                <w:sz w:val="28"/>
                <w:szCs w:val="28"/>
              </w:rPr>
            </w:pP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0F1F78B6" w14:textId="77777777" w:rsidR="002756E1" w:rsidRPr="001C44CD" w:rsidRDefault="002756E1" w:rsidP="00B84873">
            <w:pPr>
              <w:ind w:right="2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Pazartesi </w:t>
            </w: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456688D4" w14:textId="77777777" w:rsidR="002756E1" w:rsidRPr="001C44CD" w:rsidRDefault="002756E1" w:rsidP="00B84873">
            <w:pPr>
              <w:ind w:righ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Salı 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099BF506" w14:textId="77777777" w:rsidR="002756E1" w:rsidRPr="001C44CD" w:rsidRDefault="002756E1" w:rsidP="00B84873">
            <w:pPr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Çarşamba 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3F13B003" w14:textId="77777777" w:rsidR="002756E1" w:rsidRPr="001C44CD" w:rsidRDefault="002756E1" w:rsidP="00B84873">
            <w:pPr>
              <w:ind w:righ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Perşembe 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71542BD8" w14:textId="77777777" w:rsidR="002756E1" w:rsidRPr="001C44CD" w:rsidRDefault="002756E1" w:rsidP="00B84873">
            <w:pPr>
              <w:ind w:lef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Cuma </w:t>
            </w:r>
          </w:p>
        </w:tc>
      </w:tr>
      <w:tr w:rsidR="002756E1" w:rsidRPr="00533A18" w14:paraId="7D8A6227" w14:textId="77777777" w:rsidTr="001C44CD">
        <w:trPr>
          <w:trHeight w:val="20"/>
        </w:trPr>
        <w:tc>
          <w:tcPr>
            <w:tcW w:w="426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12" w:space="0" w:color="E2EFD9"/>
              <w:right w:val="single" w:sz="4" w:space="0" w:color="000000"/>
            </w:tcBorders>
            <w:shd w:val="clear" w:color="auto" w:fill="FBE4D5"/>
            <w:textDirection w:val="btLr"/>
            <w:vAlign w:val="center"/>
          </w:tcPr>
          <w:p w14:paraId="66CFCAD1" w14:textId="10505BBF" w:rsidR="002756E1" w:rsidRPr="001C44CD" w:rsidRDefault="002756E1" w:rsidP="00B84873">
            <w:pPr>
              <w:ind w:left="71" w:right="113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>3.</w:t>
            </w:r>
            <w:r w:rsidR="001C44CD" w:rsidRPr="001C44CD">
              <w:rPr>
                <w:sz w:val="32"/>
                <w:szCs w:val="32"/>
              </w:rPr>
              <w:t>Sınıf GÜRGEN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4ADC2" w14:textId="77777777" w:rsidR="002756E1" w:rsidRPr="001C44CD" w:rsidRDefault="002756E1" w:rsidP="00B8487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8:00-08:4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AD2A7" w14:textId="77777777" w:rsidR="002756E1" w:rsidRPr="001C44CD" w:rsidRDefault="002756E1" w:rsidP="00B84873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8602F15" w14:textId="77777777" w:rsidR="002756E1" w:rsidRPr="001C44CD" w:rsidRDefault="002756E1" w:rsidP="00B84873">
            <w:pPr>
              <w:jc w:val="left"/>
              <w:rPr>
                <w:sz w:val="22"/>
              </w:rPr>
            </w:pP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CFAE702" w14:textId="77777777" w:rsidR="002756E1" w:rsidRPr="001C44CD" w:rsidRDefault="002756E1" w:rsidP="00B84873">
            <w:pPr>
              <w:ind w:left="22"/>
              <w:jc w:val="left"/>
              <w:rPr>
                <w:sz w:val="22"/>
              </w:rPr>
            </w:pP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D2246" w14:textId="77777777" w:rsidR="002756E1" w:rsidRPr="001C44CD" w:rsidRDefault="002756E1" w:rsidP="00B84873">
            <w:pPr>
              <w:jc w:val="left"/>
              <w:rPr>
                <w:sz w:val="22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8BCA9" w14:textId="77777777" w:rsidR="002756E1" w:rsidRPr="001C44CD" w:rsidRDefault="002756E1" w:rsidP="00B8487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</w:tr>
      <w:tr w:rsidR="00287EFD" w:rsidRPr="00533A18" w14:paraId="48ACA9BC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0E46C4D" w14:textId="77777777" w:rsidR="00287EFD" w:rsidRPr="002756E1" w:rsidRDefault="00287EFD" w:rsidP="00287EFD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BA2D0" w14:textId="77777777" w:rsidR="00287EFD" w:rsidRPr="001C44CD" w:rsidRDefault="00287EFD" w:rsidP="00287EFD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8:50-09:3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41BB10" w14:textId="77777777" w:rsidR="00287EFD" w:rsidRPr="001C44CD" w:rsidRDefault="00287EFD" w:rsidP="00287EFD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11 İŞ SAĞLIĞI VE GÜVENLİĞİ-I-ŞD</w:t>
            </w: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B222D1" w14:textId="2367970A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55 ORMAN HASILAT BİLGİSİ-MS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EE62C6" w14:textId="77777777" w:rsidR="00287EFD" w:rsidRPr="001C44CD" w:rsidRDefault="00287EFD" w:rsidP="00287EFD">
            <w:pPr>
              <w:spacing w:after="2"/>
              <w:jc w:val="left"/>
              <w:rPr>
                <w:sz w:val="22"/>
              </w:rPr>
            </w:pP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5501E45" w14:textId="772C248B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67 HAVZA AMENAJMANI-SY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5DA61CD3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81 Kurak Yarı Kurak Alanların Ağaçlandırılması </w:t>
            </w:r>
          </w:p>
        </w:tc>
      </w:tr>
      <w:tr w:rsidR="00287EFD" w:rsidRPr="00533A18" w14:paraId="689D5D83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2F87E65" w14:textId="77777777" w:rsidR="00287EFD" w:rsidRPr="002756E1" w:rsidRDefault="00287EFD" w:rsidP="00287EFD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5AE27" w14:textId="77777777" w:rsidR="00287EFD" w:rsidRPr="001C44CD" w:rsidRDefault="00287EFD" w:rsidP="00287EFD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9:40-10:2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C6D042" w14:textId="77777777" w:rsidR="00287EFD" w:rsidRPr="001C44CD" w:rsidRDefault="00287EFD" w:rsidP="00287EFD">
            <w:pPr>
              <w:ind w:left="23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11 İŞ SAĞLIĞI VE GÜVENLİĞİ-I-ŞD</w:t>
            </w: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302F65" w14:textId="77777777" w:rsidR="00287EFD" w:rsidRPr="001C44CD" w:rsidRDefault="00287EFD" w:rsidP="00287EFD">
            <w:pPr>
              <w:spacing w:after="5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55 ORMAN HASILAT BİLGİSİ-MS 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97111C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59ORMANCILIKTA UZAKTAN ALGILAMA TEKNİKLERİ-CG 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F78035E" w14:textId="7382F02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67 HAVZA AMENAJMANI-SY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0A25D65D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81 Kurak Yarı Kurak Alanların Ağaçlandırılması</w:t>
            </w:r>
          </w:p>
        </w:tc>
      </w:tr>
      <w:tr w:rsidR="00287EFD" w:rsidRPr="00533A18" w14:paraId="728A17CD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8195F7A" w14:textId="77777777" w:rsidR="00287EFD" w:rsidRPr="002756E1" w:rsidRDefault="00287EFD" w:rsidP="00287EFD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0B2F3" w14:textId="77777777" w:rsidR="00287EFD" w:rsidRPr="001C44CD" w:rsidRDefault="00287EFD" w:rsidP="00287EFD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0:30-11:1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DCFD8" w14:textId="77777777" w:rsidR="00287EFD" w:rsidRPr="001C44CD" w:rsidRDefault="00287EFD" w:rsidP="00287EFD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61 AĞAÇ MALZEME TEKNOLOJİSİ-HY </w:t>
            </w: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6B7AD2" w14:textId="77777777" w:rsidR="00287EFD" w:rsidRPr="001C44CD" w:rsidRDefault="00287EFD" w:rsidP="00287EFD">
            <w:pPr>
              <w:spacing w:after="2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55 ORMAN HASILAT BİLGİSİ-MS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539824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59ORMANCILIKTA UZAKTAN ALGILAMA TEKNİKLERİ-CG 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9006C5B" w14:textId="0143EFF3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67 HAVZA AMENAJMANI-SY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499948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65SİLVİKÜLTÜRÜN TEMEL PRENSİPLERİ-MA </w:t>
            </w:r>
          </w:p>
        </w:tc>
      </w:tr>
      <w:tr w:rsidR="00287EFD" w:rsidRPr="00533A18" w14:paraId="284B8B40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6BFF99A" w14:textId="77777777" w:rsidR="00287EFD" w:rsidRPr="002756E1" w:rsidRDefault="00287EFD" w:rsidP="00287EFD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75299" w14:textId="77777777" w:rsidR="00287EFD" w:rsidRPr="001C44CD" w:rsidRDefault="00287EFD" w:rsidP="00287EFD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1:20-12:0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88A6A0" w14:textId="77777777" w:rsidR="00287EFD" w:rsidRPr="001C44CD" w:rsidRDefault="00287EFD" w:rsidP="00287EFD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61 AĞAÇ MALZEME TEKNOLOJİSİ-HY </w:t>
            </w: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6D2975" w14:textId="18E4FA6B" w:rsidR="00287EFD" w:rsidRPr="001C44CD" w:rsidRDefault="00287EFD" w:rsidP="00287EFD">
            <w:pPr>
              <w:spacing w:after="2"/>
              <w:ind w:left="22"/>
              <w:jc w:val="left"/>
              <w:rPr>
                <w:sz w:val="22"/>
              </w:rPr>
            </w:pP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DC4579" w14:textId="77777777" w:rsidR="00287EFD" w:rsidRPr="001C44CD" w:rsidRDefault="00287EFD" w:rsidP="00287EFD">
            <w:pPr>
              <w:ind w:left="22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59ORMANCILIKTA UZAKTAN ALGILAMA TEKNİKLERİ-CG 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061EFDF" w14:textId="589FF01D" w:rsidR="00287EFD" w:rsidRPr="001C44CD" w:rsidRDefault="00287EFD" w:rsidP="00287EFD">
            <w:pPr>
              <w:ind w:left="22"/>
              <w:jc w:val="left"/>
              <w:rPr>
                <w:sz w:val="22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3C31B4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65SİLVİKÜLTÜRÜN TEMEL PRENSİPLERİ-MA </w:t>
            </w:r>
          </w:p>
        </w:tc>
      </w:tr>
      <w:tr w:rsidR="00287EFD" w:rsidRPr="00533A18" w14:paraId="111A3D0C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529ED50" w14:textId="77777777" w:rsidR="00287EFD" w:rsidRPr="002756E1" w:rsidRDefault="00287EFD" w:rsidP="00287EFD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648218CF" w14:textId="55DFC8BE" w:rsidR="00287EFD" w:rsidRPr="001C44CD" w:rsidRDefault="00287EFD" w:rsidP="00287EFD">
            <w:pPr>
              <w:ind w:left="34"/>
              <w:jc w:val="both"/>
              <w:rPr>
                <w:szCs w:val="24"/>
              </w:rPr>
            </w:pPr>
            <w:r w:rsidRPr="001C44CD">
              <w:rPr>
                <w:color w:val="FFFFFF"/>
                <w:szCs w:val="24"/>
              </w:rPr>
              <w:t>12.10–1</w:t>
            </w:r>
            <w:r w:rsidR="001C44CD">
              <w:rPr>
                <w:color w:val="FFFFFF"/>
                <w:szCs w:val="24"/>
              </w:rPr>
              <w:t>2</w:t>
            </w:r>
            <w:r w:rsidRPr="001C44CD">
              <w:rPr>
                <w:color w:val="FFFFFF"/>
                <w:szCs w:val="24"/>
              </w:rPr>
              <w:t>:</w:t>
            </w:r>
            <w:r w:rsidR="001C44CD">
              <w:rPr>
                <w:color w:val="FFFFFF"/>
                <w:szCs w:val="24"/>
              </w:rPr>
              <w:t>5</w:t>
            </w:r>
            <w:r w:rsidRPr="001C44CD">
              <w:rPr>
                <w:color w:val="FFFFFF"/>
                <w:szCs w:val="24"/>
              </w:rPr>
              <w:t xml:space="preserve">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6DFEBC0D" w14:textId="77777777" w:rsidR="00287EFD" w:rsidRPr="001C44CD" w:rsidRDefault="00287EFD" w:rsidP="00287EFD">
            <w:pPr>
              <w:ind w:left="1"/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60812C6A" w14:textId="77777777" w:rsidR="00287EFD" w:rsidRPr="001C44CD" w:rsidRDefault="00287EFD" w:rsidP="00287EFD">
            <w:pPr>
              <w:jc w:val="left"/>
              <w:rPr>
                <w:sz w:val="22"/>
              </w:rPr>
            </w:pP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91DBB6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63 PARK BAHÇE VE PEYZAJ MİMARİSİ-CG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34A6C2F7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7C923C24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</w:p>
        </w:tc>
      </w:tr>
      <w:tr w:rsidR="00287EFD" w:rsidRPr="00533A18" w14:paraId="141970F8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6A4B486" w14:textId="77777777" w:rsidR="00287EFD" w:rsidRPr="002756E1" w:rsidRDefault="00287EFD" w:rsidP="00287EFD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E573D" w14:textId="77777777" w:rsidR="00287EFD" w:rsidRPr="001C44CD" w:rsidRDefault="00287EFD" w:rsidP="00287EFD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3:00-13:4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5A1D8" w14:textId="77777777" w:rsidR="00287EFD" w:rsidRPr="001C44CD" w:rsidRDefault="00287EFD" w:rsidP="00287EFD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2E9769" w14:textId="77777777" w:rsidR="00287EFD" w:rsidRPr="001C44CD" w:rsidRDefault="00287EFD" w:rsidP="00287EFD">
            <w:pPr>
              <w:ind w:left="22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57 AĞAÇ FİZYOLOJİSİ-NS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737CF9" w14:textId="77777777" w:rsidR="00287EFD" w:rsidRPr="001C44CD" w:rsidRDefault="00287EFD" w:rsidP="00287EFD">
            <w:pPr>
              <w:ind w:left="22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63 PARK BAHÇE VE PEYZAJ MİMARİSİ-CG 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158E3088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71 Kayaç Ekolojisi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87D3E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65SİLVİKÜLTÜRÜN TEMEL PRENSİPLERİ-MA </w:t>
            </w:r>
          </w:p>
        </w:tc>
      </w:tr>
      <w:tr w:rsidR="00287EFD" w:rsidRPr="00533A18" w14:paraId="6CB41CC8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F0F8B79" w14:textId="77777777" w:rsidR="00287EFD" w:rsidRPr="002756E1" w:rsidRDefault="00287EFD" w:rsidP="00287EFD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66F56" w14:textId="77777777" w:rsidR="00287EFD" w:rsidRPr="001C44CD" w:rsidRDefault="00287EFD" w:rsidP="00287EFD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>13:50-14:30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C9E992" w14:textId="133D1370" w:rsidR="00287EFD" w:rsidRPr="001C44CD" w:rsidRDefault="00287EFD" w:rsidP="00287EFD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1249C8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ORM357 AĞAÇ FİZYOLOJİSİ-NS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A52991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63 PARK BAHÇE VE PEYZAJ MİMARİSİ-CG 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3E386416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71 Kayaç Ekolojisi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64739D" w14:textId="77777777" w:rsidR="00287EFD" w:rsidRPr="001C44CD" w:rsidRDefault="00287EFD" w:rsidP="00287EFD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365SİLVİKÜLTÜRÜN TEMEL PRENSİPLERİ-MA </w:t>
            </w:r>
          </w:p>
        </w:tc>
      </w:tr>
      <w:tr w:rsidR="00F163D8" w:rsidRPr="00533A18" w14:paraId="2A545E67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4C12130" w14:textId="77777777" w:rsidR="00F163D8" w:rsidRPr="002756E1" w:rsidRDefault="00F163D8" w:rsidP="00F163D8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30415" w14:textId="77777777" w:rsidR="00F163D8" w:rsidRPr="001C44CD" w:rsidRDefault="00F163D8" w:rsidP="00F163D8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4:40-15:2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6064B5" w14:textId="291F63FD" w:rsidR="00F163D8" w:rsidRPr="001C44CD" w:rsidRDefault="00F163D8" w:rsidP="00F163D8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4F044DBE" w14:textId="77777777" w:rsidR="00F163D8" w:rsidRPr="001C44CD" w:rsidRDefault="00F163D8" w:rsidP="00F163D8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75 Tropikal ve Subtropikal Alanların Ekolojisi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732751A1" w14:textId="7552766A" w:rsidR="00F163D8" w:rsidRPr="001C44CD" w:rsidRDefault="00F163D8" w:rsidP="00F163D8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79 Mühendislik Etiği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738500" w14:textId="77777777" w:rsidR="00F163D8" w:rsidRPr="001C44CD" w:rsidRDefault="00F163D8" w:rsidP="00F163D8">
            <w:pPr>
              <w:jc w:val="left"/>
              <w:rPr>
                <w:sz w:val="22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2200C" w14:textId="77777777" w:rsidR="00F163D8" w:rsidRPr="001C44CD" w:rsidRDefault="00F163D8" w:rsidP="00F163D8">
            <w:pPr>
              <w:jc w:val="left"/>
              <w:rPr>
                <w:sz w:val="22"/>
              </w:rPr>
            </w:pPr>
          </w:p>
        </w:tc>
      </w:tr>
      <w:tr w:rsidR="00F163D8" w:rsidRPr="00533A18" w14:paraId="6D1C096C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1B65A6E" w14:textId="77777777" w:rsidR="00F163D8" w:rsidRPr="002756E1" w:rsidRDefault="00F163D8" w:rsidP="00F163D8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7EC9A" w14:textId="77777777" w:rsidR="00F163D8" w:rsidRPr="001C44CD" w:rsidRDefault="00F163D8" w:rsidP="00F163D8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5:30-16:1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9FCA417" w14:textId="344BB282" w:rsidR="00F163D8" w:rsidRPr="001C44CD" w:rsidRDefault="00F163D8" w:rsidP="00F163D8">
            <w:pPr>
              <w:tabs>
                <w:tab w:val="center" w:pos="883"/>
              </w:tabs>
              <w:ind w:left="1"/>
              <w:jc w:val="left"/>
              <w:rPr>
                <w:sz w:val="22"/>
              </w:rPr>
            </w:pP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1C2FF687" w14:textId="77777777" w:rsidR="00F163D8" w:rsidRPr="001C44CD" w:rsidRDefault="00F163D8" w:rsidP="00F163D8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75 Tropikal ve Subtropikal Alanların Ekolojisi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7711494B" w14:textId="7795CA00" w:rsidR="00F163D8" w:rsidRPr="001C44CD" w:rsidRDefault="00F163D8" w:rsidP="00F163D8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379 Mühendislik Etiği</w:t>
            </w: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35C18C" w14:textId="77777777" w:rsidR="00F163D8" w:rsidRPr="001C44CD" w:rsidRDefault="00F163D8" w:rsidP="00F163D8">
            <w:pPr>
              <w:jc w:val="left"/>
              <w:rPr>
                <w:sz w:val="22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4F0914" w14:textId="39697927" w:rsidR="00F163D8" w:rsidRPr="001C44CD" w:rsidRDefault="00F163D8" w:rsidP="00F163D8">
            <w:pPr>
              <w:jc w:val="left"/>
              <w:rPr>
                <w:sz w:val="22"/>
              </w:rPr>
            </w:pPr>
          </w:p>
        </w:tc>
      </w:tr>
      <w:tr w:rsidR="00F163D8" w:rsidRPr="00533A18" w14:paraId="37D18BB7" w14:textId="77777777" w:rsidTr="001C44CD">
        <w:trPr>
          <w:trHeight w:val="20"/>
        </w:trPr>
        <w:tc>
          <w:tcPr>
            <w:tcW w:w="426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A2672C" w14:textId="77777777" w:rsidR="00F163D8" w:rsidRPr="002756E1" w:rsidRDefault="00F163D8" w:rsidP="00F163D8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5CF566" w14:textId="77777777" w:rsidR="00F163D8" w:rsidRPr="001C44CD" w:rsidRDefault="00F163D8" w:rsidP="00F163D8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6:20-17:00 </w:t>
            </w:r>
          </w:p>
        </w:tc>
        <w:tc>
          <w:tcPr>
            <w:tcW w:w="2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53F31E7" w14:textId="77777777" w:rsidR="00F163D8" w:rsidRPr="001C44CD" w:rsidRDefault="00F163D8" w:rsidP="00F163D8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A61AF" w14:textId="77777777" w:rsidR="00F163D8" w:rsidRPr="001C44CD" w:rsidRDefault="00F163D8" w:rsidP="00F163D8">
            <w:pPr>
              <w:ind w:left="1"/>
              <w:jc w:val="left"/>
              <w:rPr>
                <w:sz w:val="22"/>
              </w:rPr>
            </w:pP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264E" w14:textId="77777777" w:rsidR="00F163D8" w:rsidRPr="001C44CD" w:rsidRDefault="00F163D8" w:rsidP="00F163D8">
            <w:pPr>
              <w:jc w:val="left"/>
              <w:rPr>
                <w:sz w:val="22"/>
              </w:rPr>
            </w:pPr>
          </w:p>
        </w:tc>
        <w:tc>
          <w:tcPr>
            <w:tcW w:w="2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44CDD" w14:textId="77777777" w:rsidR="00F163D8" w:rsidRPr="001C44CD" w:rsidRDefault="00F163D8" w:rsidP="00F163D8">
            <w:pPr>
              <w:jc w:val="left"/>
              <w:rPr>
                <w:sz w:val="22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57B8C" w14:textId="1E59910E" w:rsidR="00F163D8" w:rsidRPr="001C44CD" w:rsidRDefault="00F163D8" w:rsidP="00F163D8">
            <w:pPr>
              <w:jc w:val="left"/>
              <w:rPr>
                <w:sz w:val="22"/>
              </w:rPr>
            </w:pPr>
          </w:p>
        </w:tc>
      </w:tr>
    </w:tbl>
    <w:p w14:paraId="4B3AD33A" w14:textId="77777777" w:rsidR="002756E1" w:rsidRDefault="002756E1">
      <w:pPr>
        <w:jc w:val="left"/>
        <w:rPr>
          <w:sz w:val="14"/>
          <w:szCs w:val="14"/>
        </w:rPr>
      </w:pPr>
    </w:p>
    <w:p w14:paraId="45EFAC4C" w14:textId="2D194DCB" w:rsidR="00FD08AA" w:rsidRDefault="00FD08AA">
      <w:pPr>
        <w:jc w:val="left"/>
        <w:rPr>
          <w:sz w:val="14"/>
          <w:szCs w:val="14"/>
        </w:rPr>
      </w:pPr>
    </w:p>
    <w:p w14:paraId="342A1A94" w14:textId="77777777" w:rsidR="002756E1" w:rsidRDefault="002756E1">
      <w:pPr>
        <w:jc w:val="left"/>
        <w:rPr>
          <w:sz w:val="14"/>
          <w:szCs w:val="14"/>
        </w:rPr>
      </w:pPr>
    </w:p>
    <w:tbl>
      <w:tblPr>
        <w:tblStyle w:val="TableGrid"/>
        <w:tblpPr w:leftFromText="141" w:rightFromText="141" w:vertAnchor="text" w:horzAnchor="margin" w:tblpY="-34"/>
        <w:tblW w:w="14732" w:type="dxa"/>
        <w:tblInd w:w="0" w:type="dxa"/>
        <w:tblCellMar>
          <w:top w:w="27" w:type="dxa"/>
          <w:left w:w="5" w:type="dxa"/>
        </w:tblCellMar>
        <w:tblLook w:val="04A0" w:firstRow="1" w:lastRow="0" w:firstColumn="1" w:lastColumn="0" w:noHBand="0" w:noVBand="1"/>
      </w:tblPr>
      <w:tblGrid>
        <w:gridCol w:w="394"/>
        <w:gridCol w:w="704"/>
        <w:gridCol w:w="2761"/>
        <w:gridCol w:w="2732"/>
        <w:gridCol w:w="3038"/>
        <w:gridCol w:w="2694"/>
        <w:gridCol w:w="2409"/>
      </w:tblGrid>
      <w:tr w:rsidR="002756E1" w:rsidRPr="00C64C83" w14:paraId="383ED00A" w14:textId="77777777" w:rsidTr="005E4984">
        <w:trPr>
          <w:trHeight w:val="20"/>
        </w:trPr>
        <w:tc>
          <w:tcPr>
            <w:tcW w:w="1098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E2EFD9"/>
          </w:tcPr>
          <w:p w14:paraId="7458363E" w14:textId="77777777" w:rsidR="002756E1" w:rsidRPr="002756E1" w:rsidRDefault="002756E1" w:rsidP="002756E1">
            <w:pPr>
              <w:ind w:left="2"/>
              <w:jc w:val="left"/>
              <w:rPr>
                <w:sz w:val="22"/>
              </w:rPr>
            </w:pP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7725DCBC" w14:textId="77777777" w:rsidR="002756E1" w:rsidRPr="001C44CD" w:rsidRDefault="002756E1" w:rsidP="002756E1">
            <w:pPr>
              <w:ind w:right="2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Pazartesi 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02920E03" w14:textId="77777777" w:rsidR="002756E1" w:rsidRPr="001C44CD" w:rsidRDefault="002756E1" w:rsidP="002756E1">
            <w:pPr>
              <w:ind w:righ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Salı 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38304A5A" w14:textId="77777777" w:rsidR="002756E1" w:rsidRPr="001C44CD" w:rsidRDefault="002756E1" w:rsidP="002756E1">
            <w:pPr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Çarşamba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2FA1408E" w14:textId="77777777" w:rsidR="002756E1" w:rsidRPr="001C44CD" w:rsidRDefault="002756E1" w:rsidP="002756E1">
            <w:pPr>
              <w:ind w:righ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Perşembe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</w:tcPr>
          <w:p w14:paraId="58365A9B" w14:textId="77777777" w:rsidR="002756E1" w:rsidRPr="001C44CD" w:rsidRDefault="002756E1" w:rsidP="002756E1">
            <w:pPr>
              <w:ind w:left="5"/>
              <w:jc w:val="center"/>
              <w:rPr>
                <w:sz w:val="32"/>
                <w:szCs w:val="32"/>
              </w:rPr>
            </w:pPr>
            <w:r w:rsidRPr="001C44CD">
              <w:rPr>
                <w:sz w:val="32"/>
                <w:szCs w:val="32"/>
              </w:rPr>
              <w:t xml:space="preserve">Cuma </w:t>
            </w:r>
          </w:p>
        </w:tc>
      </w:tr>
      <w:tr w:rsidR="002756E1" w:rsidRPr="00C64C83" w14:paraId="51D1EFA3" w14:textId="77777777" w:rsidTr="005E4984">
        <w:trPr>
          <w:trHeight w:val="104"/>
        </w:trPr>
        <w:tc>
          <w:tcPr>
            <w:tcW w:w="39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extDirection w:val="btLr"/>
          </w:tcPr>
          <w:p w14:paraId="5CBFE067" w14:textId="3B60721E" w:rsidR="002756E1" w:rsidRPr="002756E1" w:rsidRDefault="002756E1" w:rsidP="002756E1">
            <w:pPr>
              <w:ind w:left="71" w:right="113"/>
              <w:jc w:val="center"/>
              <w:rPr>
                <w:sz w:val="22"/>
              </w:rPr>
            </w:pPr>
            <w:r w:rsidRPr="001C44CD">
              <w:rPr>
                <w:sz w:val="32"/>
                <w:szCs w:val="32"/>
              </w:rPr>
              <w:t xml:space="preserve">4. </w:t>
            </w:r>
            <w:r w:rsidR="001C44CD" w:rsidRPr="001C44CD">
              <w:rPr>
                <w:sz w:val="32"/>
                <w:szCs w:val="32"/>
              </w:rPr>
              <w:t>Sınıf MEŞE</w:t>
            </w:r>
          </w:p>
        </w:tc>
        <w:tc>
          <w:tcPr>
            <w:tcW w:w="70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0C847" w14:textId="77777777" w:rsidR="002756E1" w:rsidRPr="001C44CD" w:rsidRDefault="002756E1" w:rsidP="002756E1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8:00-08:4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0251B" w14:textId="77777777" w:rsidR="002756E1" w:rsidRPr="001C44CD" w:rsidRDefault="002756E1" w:rsidP="002756E1">
            <w:pPr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C6A6E" w14:textId="77777777" w:rsidR="002756E1" w:rsidRPr="001C44CD" w:rsidRDefault="002756E1" w:rsidP="002756E1">
            <w:pPr>
              <w:jc w:val="left"/>
              <w:rPr>
                <w:sz w:val="22"/>
              </w:rPr>
            </w:pP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18BCDD6" w14:textId="77777777" w:rsidR="002756E1" w:rsidRPr="001C44CD" w:rsidRDefault="002756E1" w:rsidP="002756E1">
            <w:pPr>
              <w:jc w:val="left"/>
              <w:rPr>
                <w:sz w:val="22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45658" w14:textId="77777777" w:rsidR="002756E1" w:rsidRPr="001C44CD" w:rsidRDefault="002756E1" w:rsidP="002756E1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15260" w14:textId="77777777" w:rsidR="002756E1" w:rsidRPr="001C44CD" w:rsidRDefault="002756E1" w:rsidP="002756E1">
            <w:pPr>
              <w:jc w:val="left"/>
              <w:rPr>
                <w:sz w:val="22"/>
              </w:rPr>
            </w:pPr>
          </w:p>
        </w:tc>
      </w:tr>
      <w:tr w:rsidR="001575B3" w:rsidRPr="00C64C83" w14:paraId="100C2EB1" w14:textId="77777777" w:rsidTr="005E4984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DE313FB" w14:textId="77777777" w:rsidR="001575B3" w:rsidRPr="002756E1" w:rsidRDefault="001575B3" w:rsidP="001575B3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2873D" w14:textId="77777777" w:rsidR="001575B3" w:rsidRPr="001C44CD" w:rsidRDefault="001575B3" w:rsidP="001575B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8:50-09:3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98AD6CD" w14:textId="51C40585" w:rsidR="001575B3" w:rsidRPr="001C44CD" w:rsidRDefault="001575B3" w:rsidP="001575B3">
            <w:pPr>
              <w:jc w:val="left"/>
              <w:rPr>
                <w:sz w:val="22"/>
              </w:rPr>
            </w:pP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E5F2D52" w14:textId="77777777" w:rsidR="001575B3" w:rsidRPr="001C44CD" w:rsidRDefault="001575B3" w:rsidP="001575B3">
            <w:pPr>
              <w:jc w:val="left"/>
              <w:rPr>
                <w:sz w:val="22"/>
              </w:rPr>
            </w:pP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B1AC419" w14:textId="77777777" w:rsidR="001575B3" w:rsidRPr="001C44CD" w:rsidRDefault="001575B3" w:rsidP="001575B3">
            <w:pPr>
              <w:ind w:left="22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457 ORMANCILIKTA </w:t>
            </w:r>
          </w:p>
          <w:p w14:paraId="345A7B21" w14:textId="6CE1B1DF" w:rsidR="001575B3" w:rsidRPr="001C44CD" w:rsidRDefault="001575B3" w:rsidP="001575B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ARAŞTIRMA VE SUNUM TEKNİKLERİ-UC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3280C0" w14:textId="77777777" w:rsidR="001575B3" w:rsidRPr="001C44CD" w:rsidRDefault="001575B3" w:rsidP="001575B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53 TOHUM VE FİDANLIK TEKNİĞİ-MA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281FE79" w14:textId="32620D8E" w:rsidR="001575B3" w:rsidRPr="001C44CD" w:rsidRDefault="001575B3" w:rsidP="001575B3">
            <w:pPr>
              <w:jc w:val="left"/>
              <w:rPr>
                <w:sz w:val="22"/>
              </w:rPr>
            </w:pPr>
          </w:p>
        </w:tc>
      </w:tr>
      <w:tr w:rsidR="001575B3" w:rsidRPr="00C64C83" w14:paraId="2CA75F47" w14:textId="77777777" w:rsidTr="005E4984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E6801C2" w14:textId="77777777" w:rsidR="001575B3" w:rsidRPr="002756E1" w:rsidRDefault="001575B3" w:rsidP="001575B3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857ED" w14:textId="77777777" w:rsidR="001575B3" w:rsidRPr="001C44CD" w:rsidRDefault="001575B3" w:rsidP="001575B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09:40-10:2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BF200E1" w14:textId="6814B2DB" w:rsidR="001575B3" w:rsidRPr="001C44CD" w:rsidRDefault="001575B3" w:rsidP="001575B3">
            <w:pPr>
              <w:jc w:val="left"/>
              <w:rPr>
                <w:sz w:val="22"/>
              </w:rPr>
            </w:pP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189326" w14:textId="2E5A41A6" w:rsidR="001575B3" w:rsidRPr="001C44CD" w:rsidRDefault="001575B3" w:rsidP="001575B3">
            <w:pPr>
              <w:jc w:val="left"/>
              <w:rPr>
                <w:sz w:val="22"/>
              </w:rPr>
            </w:pP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FD209B9" w14:textId="29719A18" w:rsidR="001575B3" w:rsidRPr="001C44CD" w:rsidRDefault="001575B3" w:rsidP="001575B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57 ORMANCILIKTA ARAŞTIRMA VE SUNUM TEKNİKLERİ-UC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CBCDC8" w14:textId="77777777" w:rsidR="001575B3" w:rsidRPr="001C44CD" w:rsidRDefault="001575B3" w:rsidP="001575B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53 TOHUM VE FİDANLIK TEKNİĞİ-MA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0A247C0" w14:textId="76AED015" w:rsidR="001575B3" w:rsidRPr="001C44CD" w:rsidRDefault="001575B3" w:rsidP="001575B3">
            <w:pPr>
              <w:jc w:val="left"/>
              <w:rPr>
                <w:sz w:val="22"/>
              </w:rPr>
            </w:pPr>
          </w:p>
        </w:tc>
      </w:tr>
      <w:tr w:rsidR="001575B3" w:rsidRPr="00C64C83" w14:paraId="7654DAE7" w14:textId="77777777" w:rsidTr="005E4984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BFEE80F" w14:textId="77777777" w:rsidR="001575B3" w:rsidRPr="002756E1" w:rsidRDefault="001575B3" w:rsidP="001575B3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942F1" w14:textId="77777777" w:rsidR="001575B3" w:rsidRPr="001C44CD" w:rsidRDefault="001575B3" w:rsidP="001575B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0:30-11:1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660C55" w14:textId="673568B5" w:rsidR="001575B3" w:rsidRPr="001C44CD" w:rsidRDefault="001575B3" w:rsidP="001575B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455 ORMAN AMENAJMANININ ESASLARI MS 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3EFDF" w14:textId="57953FEA" w:rsidR="001575B3" w:rsidRPr="001C44CD" w:rsidRDefault="001575B3" w:rsidP="001575B3">
            <w:pPr>
              <w:jc w:val="left"/>
              <w:rPr>
                <w:sz w:val="22"/>
              </w:rPr>
            </w:pP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643F7F" w14:textId="3F0122F7" w:rsidR="001575B3" w:rsidRPr="001C44CD" w:rsidRDefault="001575B3" w:rsidP="001575B3">
            <w:pPr>
              <w:ind w:left="22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451 TARIMSAL ORMANCILIK-UC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E4D17D" w14:textId="77777777" w:rsidR="001575B3" w:rsidRPr="001C44CD" w:rsidRDefault="001575B3" w:rsidP="001575B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53 TOHUM VE FİDANLIK TEKNİĞİ-MA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04586E5" w14:textId="77777777" w:rsidR="001575B3" w:rsidRPr="001C44CD" w:rsidRDefault="001575B3" w:rsidP="001575B3">
            <w:pPr>
              <w:jc w:val="left"/>
              <w:rPr>
                <w:sz w:val="22"/>
              </w:rPr>
            </w:pPr>
          </w:p>
        </w:tc>
      </w:tr>
      <w:tr w:rsidR="00E05503" w:rsidRPr="00C64C83" w14:paraId="0347B265" w14:textId="77777777" w:rsidTr="00E05503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05EB659" w14:textId="77777777" w:rsidR="00E05503" w:rsidRPr="002756E1" w:rsidRDefault="00E05503" w:rsidP="00E05503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6337F" w14:textId="77777777" w:rsidR="00E05503" w:rsidRPr="001C44CD" w:rsidRDefault="00E05503" w:rsidP="00E05503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1:20-12:0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E72858" w14:textId="06FECAAA" w:rsidR="00E05503" w:rsidRPr="001C44CD" w:rsidRDefault="00E05503" w:rsidP="00E0550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455 ORMAN AMENAJMANININ ESASLARI MS  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5A039A46" w14:textId="16A327E3" w:rsidR="00E05503" w:rsidRPr="001C44CD" w:rsidRDefault="00E05503" w:rsidP="00E0550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71 İklim Değişikliği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425542" w14:textId="29A72823" w:rsidR="00E05503" w:rsidRPr="001C44CD" w:rsidRDefault="00E05503" w:rsidP="00E0550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451 TARIMSAL ORMANCILIK-UC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26CD990C" w14:textId="7642D2C0" w:rsidR="00E05503" w:rsidRPr="001C44CD" w:rsidRDefault="00E05503" w:rsidP="00E05503">
            <w:pPr>
              <w:tabs>
                <w:tab w:val="center" w:pos="883"/>
              </w:tabs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ORM485 Tohum Fizyolojisi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875338E" w14:textId="77777777" w:rsidR="00E05503" w:rsidRPr="001C44CD" w:rsidRDefault="00E05503" w:rsidP="00E05503">
            <w:pPr>
              <w:jc w:val="left"/>
              <w:rPr>
                <w:sz w:val="22"/>
              </w:rPr>
            </w:pPr>
          </w:p>
        </w:tc>
      </w:tr>
      <w:tr w:rsidR="00E05503" w:rsidRPr="00C64C83" w14:paraId="786E4B15" w14:textId="77777777" w:rsidTr="00E05503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0937E11" w14:textId="77777777" w:rsidR="00E05503" w:rsidRPr="002756E1" w:rsidRDefault="00E05503" w:rsidP="00E05503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655846EA" w14:textId="4B55E697" w:rsidR="00E05503" w:rsidRPr="001C44CD" w:rsidRDefault="00E05503" w:rsidP="00E05503">
            <w:pPr>
              <w:ind w:left="34"/>
              <w:jc w:val="both"/>
              <w:rPr>
                <w:szCs w:val="24"/>
              </w:rPr>
            </w:pPr>
            <w:r w:rsidRPr="001C44CD">
              <w:rPr>
                <w:color w:val="FFFFFF"/>
                <w:szCs w:val="24"/>
              </w:rPr>
              <w:t xml:space="preserve">12.10–12:5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06A56FC7" w14:textId="0ED79E74" w:rsidR="00E05503" w:rsidRPr="001C44CD" w:rsidRDefault="00E05503" w:rsidP="00E05503">
            <w:pPr>
              <w:ind w:left="1"/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  <w:r w:rsidRPr="001C44CD">
              <w:rPr>
                <w:sz w:val="22"/>
              </w:rPr>
              <w:t xml:space="preserve"> </w:t>
            </w:r>
            <w:r w:rsidRPr="001C44CD">
              <w:rPr>
                <w:color w:val="FFFFFF" w:themeColor="background1"/>
                <w:sz w:val="22"/>
              </w:rPr>
              <w:t>ORM455 ORMAN AMENAJMANININ ESASLARI MS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13BDE6EF" w14:textId="0C3DF0E1" w:rsidR="00E05503" w:rsidRPr="00E05503" w:rsidRDefault="00E05503" w:rsidP="00E05503">
            <w:pPr>
              <w:jc w:val="left"/>
              <w:rPr>
                <w:color w:val="auto"/>
                <w:sz w:val="22"/>
              </w:rPr>
            </w:pPr>
            <w:r w:rsidRPr="00E05503">
              <w:rPr>
                <w:color w:val="auto"/>
                <w:sz w:val="22"/>
              </w:rPr>
              <w:t>ORM471 İklim Değişikliği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775116CB" w14:textId="77777777" w:rsidR="00E05503" w:rsidRPr="001C44CD" w:rsidRDefault="00E05503" w:rsidP="00E05503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7CE45DE2" w14:textId="070658E2" w:rsidR="00E05503" w:rsidRPr="001C44CD" w:rsidRDefault="00E05503" w:rsidP="00E05503">
            <w:pPr>
              <w:tabs>
                <w:tab w:val="center" w:pos="883"/>
              </w:tabs>
              <w:ind w:left="1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</w:t>
            </w:r>
            <w:r w:rsidRPr="001C44CD">
              <w:rPr>
                <w:color w:val="auto"/>
                <w:sz w:val="22"/>
              </w:rPr>
              <w:t>ORM485 Tohum Fizyolojisi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5FF295EB" w14:textId="321C19C9" w:rsidR="00E05503" w:rsidRPr="001C44CD" w:rsidRDefault="00E05503" w:rsidP="00E05503">
            <w:pPr>
              <w:jc w:val="left"/>
              <w:rPr>
                <w:sz w:val="22"/>
              </w:rPr>
            </w:pPr>
          </w:p>
        </w:tc>
      </w:tr>
      <w:tr w:rsidR="00191D41" w:rsidRPr="00C64C83" w14:paraId="5E5C4818" w14:textId="77777777" w:rsidTr="00E05503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A43685B" w14:textId="77777777" w:rsidR="00191D41" w:rsidRPr="002756E1" w:rsidRDefault="00191D41" w:rsidP="00191D41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72B1F" w14:textId="77777777" w:rsidR="00191D41" w:rsidRPr="001C44CD" w:rsidRDefault="00191D41" w:rsidP="00191D41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3:00-13:4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632913" w14:textId="3366C726" w:rsidR="00191D41" w:rsidRPr="001C44CD" w:rsidRDefault="00191D41" w:rsidP="00191D41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ORM455 ORMAN AMENAJMANININ ESASLARI MS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0A2B7E6B" w14:textId="77777777" w:rsidR="00191D41" w:rsidRPr="001C44CD" w:rsidRDefault="00191D41" w:rsidP="00191D41">
            <w:pPr>
              <w:ind w:left="22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33 Sosyal Etki Değerlendirmesi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9D9168" w14:textId="77777777" w:rsidR="00191D41" w:rsidRPr="001C44CD" w:rsidRDefault="00191D41" w:rsidP="00191D41">
            <w:pPr>
              <w:ind w:left="22"/>
              <w:jc w:val="left"/>
              <w:rPr>
                <w:sz w:val="22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4E02802" w14:textId="46F02D75" w:rsidR="00191D41" w:rsidRPr="001C44CD" w:rsidRDefault="00191D41" w:rsidP="00191D41">
            <w:pPr>
              <w:tabs>
                <w:tab w:val="center" w:pos="883"/>
              </w:tabs>
              <w:ind w:left="1"/>
              <w:jc w:val="left"/>
              <w:rPr>
                <w:sz w:val="22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BBDC7" w14:textId="4A2FA388" w:rsidR="00191D41" w:rsidRPr="001C44CD" w:rsidRDefault="00191D41" w:rsidP="00191D41">
            <w:pPr>
              <w:jc w:val="left"/>
              <w:rPr>
                <w:sz w:val="22"/>
              </w:rPr>
            </w:pPr>
            <w:r w:rsidRPr="001C44CD">
              <w:rPr>
                <w:b/>
                <w:sz w:val="22"/>
              </w:rPr>
              <w:t>ORM413 BİTİRME TEZİ I</w:t>
            </w:r>
            <w:r w:rsidRPr="001C44CD">
              <w:rPr>
                <w:sz w:val="22"/>
              </w:rPr>
              <w:t xml:space="preserve"> </w:t>
            </w:r>
          </w:p>
        </w:tc>
      </w:tr>
      <w:tr w:rsidR="00191D41" w:rsidRPr="00C64C83" w14:paraId="48511B8E" w14:textId="77777777" w:rsidTr="00E05503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546A187" w14:textId="77777777" w:rsidR="00191D41" w:rsidRPr="002756E1" w:rsidRDefault="00191D41" w:rsidP="00191D41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8598" w14:textId="77777777" w:rsidR="00191D41" w:rsidRPr="001C44CD" w:rsidRDefault="00191D41" w:rsidP="00191D41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>13:50-14:30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41B40" w14:textId="39995848" w:rsidR="00191D41" w:rsidRPr="001C44CD" w:rsidRDefault="00191D41" w:rsidP="00191D41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59 KORUNAN ALAN YÖNETMELİĞİ VE MEVZUATI DY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50F643C3" w14:textId="77777777" w:rsidR="00191D41" w:rsidRPr="001C44CD" w:rsidRDefault="00191D41" w:rsidP="00191D41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33 Sosyal Etki Değerlendirmesi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925DB2" w14:textId="77777777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4211E94" w14:textId="070CC96F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ECDFC" w14:textId="20A17984" w:rsidR="00191D41" w:rsidRPr="001C44CD" w:rsidRDefault="00191D41" w:rsidP="00191D41">
            <w:pPr>
              <w:jc w:val="left"/>
              <w:rPr>
                <w:sz w:val="22"/>
              </w:rPr>
            </w:pPr>
            <w:r w:rsidRPr="001C44CD">
              <w:rPr>
                <w:b/>
                <w:sz w:val="22"/>
              </w:rPr>
              <w:t>ORM413 BİTİRME TEZİ I</w:t>
            </w:r>
          </w:p>
        </w:tc>
      </w:tr>
      <w:tr w:rsidR="00191D41" w:rsidRPr="00C64C83" w14:paraId="2A6250BD" w14:textId="77777777" w:rsidTr="005E4984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A9AFCB6" w14:textId="77777777" w:rsidR="00191D41" w:rsidRPr="002756E1" w:rsidRDefault="00191D41" w:rsidP="00191D41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DC20F" w14:textId="77777777" w:rsidR="00191D41" w:rsidRPr="001C44CD" w:rsidRDefault="00191D41" w:rsidP="00191D41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4:40-15:2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6AA187" w14:textId="4ADC855E" w:rsidR="00191D41" w:rsidRPr="001C44CD" w:rsidRDefault="00191D41" w:rsidP="00191D41">
            <w:pPr>
              <w:ind w:left="23"/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 ORM459 KORUNAN ALAN YÖNETMELİĞİ VE MEVZUATI DY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C376FB" w14:textId="77777777" w:rsidR="00191D41" w:rsidRPr="001C44CD" w:rsidRDefault="00191D41" w:rsidP="00191D41">
            <w:pPr>
              <w:jc w:val="left"/>
              <w:rPr>
                <w:sz w:val="22"/>
              </w:rPr>
            </w:pPr>
            <w:r w:rsidRPr="001C44CD">
              <w:rPr>
                <w:sz w:val="22"/>
              </w:rPr>
              <w:t xml:space="preserve">ORM461-SOSYAL ORMANCILIK VE KIRSAL KALKINMA-DY 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B86B34" w14:textId="1537A3AF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57292" w14:textId="77777777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6392C39" w14:textId="7942860A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</w:tr>
      <w:tr w:rsidR="00191D41" w:rsidRPr="00C64C83" w14:paraId="077A3522" w14:textId="77777777" w:rsidTr="005E4984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8C027D2" w14:textId="77777777" w:rsidR="00191D41" w:rsidRPr="002756E1" w:rsidRDefault="00191D41" w:rsidP="00191D41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46FDE" w14:textId="77777777" w:rsidR="00191D41" w:rsidRPr="001C44CD" w:rsidRDefault="00191D41" w:rsidP="00191D41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5:30-16:1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04638C" w14:textId="08F53E5E" w:rsidR="00191D41" w:rsidRPr="001C44CD" w:rsidRDefault="00191D41" w:rsidP="00191D41">
            <w:pPr>
              <w:ind w:left="23"/>
              <w:jc w:val="left"/>
              <w:rPr>
                <w:sz w:val="22"/>
              </w:rPr>
            </w:pPr>
            <w:r w:rsidRPr="001C44CD">
              <w:rPr>
                <w:sz w:val="22"/>
              </w:rPr>
              <w:t>ORM459 KORUNAN ALAN YÖNETMELİĞİ VE MEVZUATI DY</w:t>
            </w: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6BF223" w14:textId="77777777" w:rsidR="00191D41" w:rsidRPr="001C44CD" w:rsidRDefault="00191D41" w:rsidP="00191D41">
            <w:pPr>
              <w:jc w:val="left"/>
              <w:rPr>
                <w:sz w:val="22"/>
              </w:rPr>
            </w:pPr>
            <w:r w:rsidRPr="001C44CD">
              <w:rPr>
                <w:color w:val="FFFFFF"/>
                <w:sz w:val="22"/>
              </w:rPr>
              <w:t xml:space="preserve"> </w:t>
            </w:r>
            <w:r w:rsidRPr="001C44CD">
              <w:rPr>
                <w:sz w:val="22"/>
              </w:rPr>
              <w:t>ORM461-SOSYAL ORMANCILIK VE KIRSAL KALKINMA-DY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35015B" w14:textId="128F3E17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1D555" w14:textId="77777777" w:rsidR="00191D41" w:rsidRPr="001C44CD" w:rsidRDefault="00191D41" w:rsidP="00191D41">
            <w:pPr>
              <w:ind w:left="22"/>
              <w:jc w:val="left"/>
              <w:rPr>
                <w:sz w:val="22"/>
                <w:highlight w:val="yellow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3E1C61F" w14:textId="68764B7F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</w:tr>
      <w:tr w:rsidR="00191D41" w:rsidRPr="00C64C83" w14:paraId="7BDB4C9B" w14:textId="77777777" w:rsidTr="005E4984">
        <w:trPr>
          <w:trHeight w:val="20"/>
        </w:trPr>
        <w:tc>
          <w:tcPr>
            <w:tcW w:w="39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510B8" w14:textId="77777777" w:rsidR="00191D41" w:rsidRPr="002756E1" w:rsidRDefault="00191D41" w:rsidP="00191D41">
            <w:pPr>
              <w:spacing w:after="160"/>
              <w:jc w:val="left"/>
              <w:rPr>
                <w:sz w:val="22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F6BF7" w14:textId="77777777" w:rsidR="00191D41" w:rsidRPr="001C44CD" w:rsidRDefault="00191D41" w:rsidP="00191D41">
            <w:pPr>
              <w:ind w:left="43"/>
              <w:jc w:val="both"/>
              <w:rPr>
                <w:szCs w:val="24"/>
              </w:rPr>
            </w:pPr>
            <w:r w:rsidRPr="001C44CD">
              <w:rPr>
                <w:szCs w:val="24"/>
              </w:rPr>
              <w:t xml:space="preserve">16:20-17:00 </w:t>
            </w:r>
          </w:p>
        </w:tc>
        <w:tc>
          <w:tcPr>
            <w:tcW w:w="2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DA5CB" w14:textId="77777777" w:rsidR="00191D41" w:rsidRPr="001C44CD" w:rsidRDefault="00191D41" w:rsidP="00191D41">
            <w:pPr>
              <w:ind w:left="1"/>
              <w:jc w:val="both"/>
              <w:rPr>
                <w:sz w:val="22"/>
              </w:rPr>
            </w:pPr>
          </w:p>
        </w:tc>
        <w:tc>
          <w:tcPr>
            <w:tcW w:w="2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61E2607" w14:textId="77777777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5A6C0" w14:textId="77777777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ABCD0" w14:textId="77777777" w:rsidR="00191D41" w:rsidRPr="001C44CD" w:rsidRDefault="00191D41" w:rsidP="00191D41">
            <w:pPr>
              <w:jc w:val="left"/>
              <w:rPr>
                <w:sz w:val="22"/>
                <w:highlight w:val="yellow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2A3FB7" w14:textId="1D3B2EC4" w:rsidR="00191D41" w:rsidRPr="001C44CD" w:rsidRDefault="00191D41" w:rsidP="00191D41">
            <w:pPr>
              <w:jc w:val="left"/>
              <w:rPr>
                <w:sz w:val="22"/>
              </w:rPr>
            </w:pPr>
          </w:p>
        </w:tc>
      </w:tr>
    </w:tbl>
    <w:p w14:paraId="3C29D6AE" w14:textId="77777777" w:rsidR="00FD08AA" w:rsidRPr="00371B74" w:rsidRDefault="00FD08AA" w:rsidP="002756E1">
      <w:pPr>
        <w:jc w:val="left"/>
        <w:rPr>
          <w:sz w:val="14"/>
          <w:szCs w:val="14"/>
        </w:rPr>
      </w:pPr>
    </w:p>
    <w:sectPr w:rsidR="00FD08AA" w:rsidRPr="00371B74" w:rsidSect="00FD08AA">
      <w:headerReference w:type="default" r:id="rId7"/>
      <w:pgSz w:w="16838" w:h="11906" w:orient="landscape"/>
      <w:pgMar w:top="1440" w:right="1080" w:bottom="1440" w:left="108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8C42D" w14:textId="77777777" w:rsidR="001929F4" w:rsidRDefault="001929F4" w:rsidP="00FD08AA">
      <w:pPr>
        <w:spacing w:line="240" w:lineRule="auto"/>
      </w:pPr>
      <w:r>
        <w:separator/>
      </w:r>
    </w:p>
  </w:endnote>
  <w:endnote w:type="continuationSeparator" w:id="0">
    <w:p w14:paraId="2C4151CE" w14:textId="77777777" w:rsidR="001929F4" w:rsidRDefault="001929F4" w:rsidP="00FD08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B3F07" w14:textId="77777777" w:rsidR="001929F4" w:rsidRDefault="001929F4" w:rsidP="00FD08AA">
      <w:pPr>
        <w:spacing w:line="240" w:lineRule="auto"/>
      </w:pPr>
      <w:r>
        <w:separator/>
      </w:r>
    </w:p>
  </w:footnote>
  <w:footnote w:type="continuationSeparator" w:id="0">
    <w:p w14:paraId="04A128F0" w14:textId="77777777" w:rsidR="001929F4" w:rsidRDefault="001929F4" w:rsidP="00FD08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2722E" w14:textId="62A77643" w:rsidR="00FD08AA" w:rsidRDefault="00FD08AA" w:rsidP="00FD08AA">
    <w:pPr>
      <w:pStyle w:val="stBilgi"/>
      <w:jc w:val="center"/>
      <w:rPr>
        <w:sz w:val="40"/>
        <w:szCs w:val="40"/>
      </w:rPr>
    </w:pPr>
    <w:r w:rsidRPr="00FD08AA">
      <w:rPr>
        <w:sz w:val="40"/>
        <w:szCs w:val="40"/>
      </w:rPr>
      <w:t>ORMAN MÜHENDİSLİĞİ 2021/2022 GÜZ DÖNEMİ DERS PROGRAMI</w:t>
    </w:r>
  </w:p>
  <w:p w14:paraId="4D70E159" w14:textId="77777777" w:rsidR="00FD08AA" w:rsidRPr="00FD08AA" w:rsidRDefault="00FD08AA" w:rsidP="00FD08AA">
    <w:pPr>
      <w:pStyle w:val="stBilgi"/>
      <w:jc w:val="center"/>
      <w:rPr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2740"/>
    <w:multiLevelType w:val="hybridMultilevel"/>
    <w:tmpl w:val="F1C4A032"/>
    <w:lvl w:ilvl="0" w:tplc="316A2418">
      <w:start w:val="1"/>
      <w:numFmt w:val="decimal"/>
      <w:lvlText w:val="%1."/>
      <w:lvlJc w:val="left"/>
      <w:pPr>
        <w:ind w:left="4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1" w:hanging="360"/>
      </w:pPr>
    </w:lvl>
    <w:lvl w:ilvl="2" w:tplc="0809001B" w:tentative="1">
      <w:start w:val="1"/>
      <w:numFmt w:val="lowerRoman"/>
      <w:lvlText w:val="%3."/>
      <w:lvlJc w:val="right"/>
      <w:pPr>
        <w:ind w:left="1871" w:hanging="180"/>
      </w:pPr>
    </w:lvl>
    <w:lvl w:ilvl="3" w:tplc="0809000F" w:tentative="1">
      <w:start w:val="1"/>
      <w:numFmt w:val="decimal"/>
      <w:lvlText w:val="%4."/>
      <w:lvlJc w:val="left"/>
      <w:pPr>
        <w:ind w:left="2591" w:hanging="360"/>
      </w:pPr>
    </w:lvl>
    <w:lvl w:ilvl="4" w:tplc="08090019" w:tentative="1">
      <w:start w:val="1"/>
      <w:numFmt w:val="lowerLetter"/>
      <w:lvlText w:val="%5."/>
      <w:lvlJc w:val="left"/>
      <w:pPr>
        <w:ind w:left="3311" w:hanging="360"/>
      </w:pPr>
    </w:lvl>
    <w:lvl w:ilvl="5" w:tplc="0809001B" w:tentative="1">
      <w:start w:val="1"/>
      <w:numFmt w:val="lowerRoman"/>
      <w:lvlText w:val="%6."/>
      <w:lvlJc w:val="right"/>
      <w:pPr>
        <w:ind w:left="4031" w:hanging="180"/>
      </w:pPr>
    </w:lvl>
    <w:lvl w:ilvl="6" w:tplc="0809000F" w:tentative="1">
      <w:start w:val="1"/>
      <w:numFmt w:val="decimal"/>
      <w:lvlText w:val="%7."/>
      <w:lvlJc w:val="left"/>
      <w:pPr>
        <w:ind w:left="4751" w:hanging="360"/>
      </w:pPr>
    </w:lvl>
    <w:lvl w:ilvl="7" w:tplc="08090019" w:tentative="1">
      <w:start w:val="1"/>
      <w:numFmt w:val="lowerLetter"/>
      <w:lvlText w:val="%8."/>
      <w:lvlJc w:val="left"/>
      <w:pPr>
        <w:ind w:left="5471" w:hanging="360"/>
      </w:pPr>
    </w:lvl>
    <w:lvl w:ilvl="8" w:tplc="0809001B" w:tentative="1">
      <w:start w:val="1"/>
      <w:numFmt w:val="lowerRoman"/>
      <w:lvlText w:val="%9."/>
      <w:lvlJc w:val="right"/>
      <w:pPr>
        <w:ind w:left="6191" w:hanging="180"/>
      </w:pPr>
    </w:lvl>
  </w:abstractNum>
  <w:abstractNum w:abstractNumId="1" w15:restartNumberingAfterBreak="0">
    <w:nsid w:val="0F8C1F86"/>
    <w:multiLevelType w:val="hybridMultilevel"/>
    <w:tmpl w:val="172EB10A"/>
    <w:lvl w:ilvl="0" w:tplc="506A7864">
      <w:start w:val="1"/>
      <w:numFmt w:val="decimal"/>
      <w:lvlText w:val="%1."/>
      <w:lvlJc w:val="left"/>
      <w:pPr>
        <w:ind w:left="79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1" w:hanging="360"/>
      </w:pPr>
    </w:lvl>
    <w:lvl w:ilvl="2" w:tplc="0809001B" w:tentative="1">
      <w:start w:val="1"/>
      <w:numFmt w:val="lowerRoman"/>
      <w:lvlText w:val="%3."/>
      <w:lvlJc w:val="right"/>
      <w:pPr>
        <w:ind w:left="2231" w:hanging="180"/>
      </w:pPr>
    </w:lvl>
    <w:lvl w:ilvl="3" w:tplc="0809000F" w:tentative="1">
      <w:start w:val="1"/>
      <w:numFmt w:val="decimal"/>
      <w:lvlText w:val="%4."/>
      <w:lvlJc w:val="left"/>
      <w:pPr>
        <w:ind w:left="2951" w:hanging="360"/>
      </w:pPr>
    </w:lvl>
    <w:lvl w:ilvl="4" w:tplc="08090019" w:tentative="1">
      <w:start w:val="1"/>
      <w:numFmt w:val="lowerLetter"/>
      <w:lvlText w:val="%5."/>
      <w:lvlJc w:val="left"/>
      <w:pPr>
        <w:ind w:left="3671" w:hanging="360"/>
      </w:pPr>
    </w:lvl>
    <w:lvl w:ilvl="5" w:tplc="0809001B" w:tentative="1">
      <w:start w:val="1"/>
      <w:numFmt w:val="lowerRoman"/>
      <w:lvlText w:val="%6."/>
      <w:lvlJc w:val="right"/>
      <w:pPr>
        <w:ind w:left="4391" w:hanging="180"/>
      </w:pPr>
    </w:lvl>
    <w:lvl w:ilvl="6" w:tplc="0809000F" w:tentative="1">
      <w:start w:val="1"/>
      <w:numFmt w:val="decimal"/>
      <w:lvlText w:val="%7."/>
      <w:lvlJc w:val="left"/>
      <w:pPr>
        <w:ind w:left="5111" w:hanging="360"/>
      </w:pPr>
    </w:lvl>
    <w:lvl w:ilvl="7" w:tplc="08090019" w:tentative="1">
      <w:start w:val="1"/>
      <w:numFmt w:val="lowerLetter"/>
      <w:lvlText w:val="%8."/>
      <w:lvlJc w:val="left"/>
      <w:pPr>
        <w:ind w:left="5831" w:hanging="360"/>
      </w:pPr>
    </w:lvl>
    <w:lvl w:ilvl="8" w:tplc="0809001B" w:tentative="1">
      <w:start w:val="1"/>
      <w:numFmt w:val="lowerRoman"/>
      <w:lvlText w:val="%9."/>
      <w:lvlJc w:val="right"/>
      <w:pPr>
        <w:ind w:left="6551" w:hanging="180"/>
      </w:pPr>
    </w:lvl>
  </w:abstractNum>
  <w:num w:numId="1" w16cid:durableId="230582546">
    <w:abstractNumId w:val="0"/>
  </w:num>
  <w:num w:numId="2" w16cid:durableId="1283464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YyNDMyMzSxtDBR0lEKTi0uzszPAykwrAUAfHgu/iwAAAA="/>
  </w:docVars>
  <w:rsids>
    <w:rsidRoot w:val="00950FB1"/>
    <w:rsid w:val="00000D02"/>
    <w:rsid w:val="000053E8"/>
    <w:rsid w:val="00011D29"/>
    <w:rsid w:val="00066FDB"/>
    <w:rsid w:val="00067ECD"/>
    <w:rsid w:val="000A10E6"/>
    <w:rsid w:val="000A2BAA"/>
    <w:rsid w:val="000A5444"/>
    <w:rsid w:val="000B32C3"/>
    <w:rsid w:val="000E668A"/>
    <w:rsid w:val="00153E9B"/>
    <w:rsid w:val="001575B3"/>
    <w:rsid w:val="00163D06"/>
    <w:rsid w:val="00182A09"/>
    <w:rsid w:val="00191D41"/>
    <w:rsid w:val="001929F4"/>
    <w:rsid w:val="001C44CD"/>
    <w:rsid w:val="001E127F"/>
    <w:rsid w:val="001F2375"/>
    <w:rsid w:val="001F3F96"/>
    <w:rsid w:val="001F4D78"/>
    <w:rsid w:val="00205042"/>
    <w:rsid w:val="00222A82"/>
    <w:rsid w:val="00243273"/>
    <w:rsid w:val="00246D09"/>
    <w:rsid w:val="00274048"/>
    <w:rsid w:val="002756E1"/>
    <w:rsid w:val="00280439"/>
    <w:rsid w:val="00287EFD"/>
    <w:rsid w:val="0029554C"/>
    <w:rsid w:val="002C4C59"/>
    <w:rsid w:val="002E7CE9"/>
    <w:rsid w:val="00300233"/>
    <w:rsid w:val="00371B74"/>
    <w:rsid w:val="00372A22"/>
    <w:rsid w:val="003B18D3"/>
    <w:rsid w:val="003C2AFE"/>
    <w:rsid w:val="003D0786"/>
    <w:rsid w:val="003E31A5"/>
    <w:rsid w:val="003F131B"/>
    <w:rsid w:val="00414229"/>
    <w:rsid w:val="00424BEB"/>
    <w:rsid w:val="00426EB0"/>
    <w:rsid w:val="00434438"/>
    <w:rsid w:val="004558CD"/>
    <w:rsid w:val="004804A4"/>
    <w:rsid w:val="00480AEF"/>
    <w:rsid w:val="00483909"/>
    <w:rsid w:val="004A2791"/>
    <w:rsid w:val="004A2A6D"/>
    <w:rsid w:val="004A3145"/>
    <w:rsid w:val="004E5950"/>
    <w:rsid w:val="005241B3"/>
    <w:rsid w:val="00530718"/>
    <w:rsid w:val="00531EA4"/>
    <w:rsid w:val="00533A18"/>
    <w:rsid w:val="00553AAF"/>
    <w:rsid w:val="0056136F"/>
    <w:rsid w:val="00567264"/>
    <w:rsid w:val="00595EC7"/>
    <w:rsid w:val="005A3774"/>
    <w:rsid w:val="005D0C7E"/>
    <w:rsid w:val="005E4984"/>
    <w:rsid w:val="00604D26"/>
    <w:rsid w:val="00624E5B"/>
    <w:rsid w:val="0068205F"/>
    <w:rsid w:val="006D4C72"/>
    <w:rsid w:val="006E3E46"/>
    <w:rsid w:val="00704849"/>
    <w:rsid w:val="00714AA5"/>
    <w:rsid w:val="00771EB9"/>
    <w:rsid w:val="00776500"/>
    <w:rsid w:val="00783286"/>
    <w:rsid w:val="007E567B"/>
    <w:rsid w:val="007F3B3F"/>
    <w:rsid w:val="00826D0B"/>
    <w:rsid w:val="00844C50"/>
    <w:rsid w:val="00852EB2"/>
    <w:rsid w:val="00883585"/>
    <w:rsid w:val="00886D9A"/>
    <w:rsid w:val="008D0EFF"/>
    <w:rsid w:val="008E704F"/>
    <w:rsid w:val="008E777F"/>
    <w:rsid w:val="00910645"/>
    <w:rsid w:val="00916E28"/>
    <w:rsid w:val="00950FB1"/>
    <w:rsid w:val="009531DA"/>
    <w:rsid w:val="00956F19"/>
    <w:rsid w:val="009623FC"/>
    <w:rsid w:val="009631B1"/>
    <w:rsid w:val="00985507"/>
    <w:rsid w:val="009929AA"/>
    <w:rsid w:val="00993738"/>
    <w:rsid w:val="009A4AD5"/>
    <w:rsid w:val="009C21C7"/>
    <w:rsid w:val="009E7701"/>
    <w:rsid w:val="00A31AC2"/>
    <w:rsid w:val="00A35959"/>
    <w:rsid w:val="00A44C2C"/>
    <w:rsid w:val="00A80595"/>
    <w:rsid w:val="00AA1428"/>
    <w:rsid w:val="00AA1A9F"/>
    <w:rsid w:val="00AD3F1F"/>
    <w:rsid w:val="00B3444B"/>
    <w:rsid w:val="00B53731"/>
    <w:rsid w:val="00B545CF"/>
    <w:rsid w:val="00B62F96"/>
    <w:rsid w:val="00B7424B"/>
    <w:rsid w:val="00B76031"/>
    <w:rsid w:val="00B932E0"/>
    <w:rsid w:val="00B954DC"/>
    <w:rsid w:val="00C05773"/>
    <w:rsid w:val="00C50563"/>
    <w:rsid w:val="00C64C83"/>
    <w:rsid w:val="00C8225A"/>
    <w:rsid w:val="00C954A5"/>
    <w:rsid w:val="00CB7411"/>
    <w:rsid w:val="00CC02EB"/>
    <w:rsid w:val="00CD24EA"/>
    <w:rsid w:val="00CE4F79"/>
    <w:rsid w:val="00D26953"/>
    <w:rsid w:val="00D9332E"/>
    <w:rsid w:val="00D966AB"/>
    <w:rsid w:val="00DB606E"/>
    <w:rsid w:val="00DC2212"/>
    <w:rsid w:val="00DF7990"/>
    <w:rsid w:val="00E0324D"/>
    <w:rsid w:val="00E05503"/>
    <w:rsid w:val="00E51A8F"/>
    <w:rsid w:val="00E61801"/>
    <w:rsid w:val="00E80B92"/>
    <w:rsid w:val="00EB544A"/>
    <w:rsid w:val="00ED35AF"/>
    <w:rsid w:val="00ED75CC"/>
    <w:rsid w:val="00EE6440"/>
    <w:rsid w:val="00EF2305"/>
    <w:rsid w:val="00F00E00"/>
    <w:rsid w:val="00F163D8"/>
    <w:rsid w:val="00F55E96"/>
    <w:rsid w:val="00F97E2C"/>
    <w:rsid w:val="00FB02AE"/>
    <w:rsid w:val="00FB2F76"/>
    <w:rsid w:val="00FD08AA"/>
    <w:rsid w:val="00FD0C86"/>
    <w:rsid w:val="00FE05A1"/>
    <w:rsid w:val="00FE106D"/>
    <w:rsid w:val="00FE2F61"/>
    <w:rsid w:val="00FE7A9B"/>
    <w:rsid w:val="00FF4DC0"/>
    <w:rsid w:val="00FF6460"/>
    <w:rsid w:val="00FF6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376F7"/>
  <w15:docId w15:val="{74C6E29A-0D27-4D1B-B634-CD79DB7D6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jc w:val="right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371B7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D08AA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D08AA"/>
    <w:rPr>
      <w:rFonts w:ascii="Times New Roman" w:eastAsia="Times New Roman" w:hAnsi="Times New Roman" w:cs="Times New Roman"/>
      <w:color w:val="000000"/>
      <w:sz w:val="24"/>
    </w:rPr>
  </w:style>
  <w:style w:type="paragraph" w:styleId="AltBilgi">
    <w:name w:val="footer"/>
    <w:basedOn w:val="Normal"/>
    <w:link w:val="AltBilgiChar"/>
    <w:uiPriority w:val="99"/>
    <w:unhideWhenUsed/>
    <w:rsid w:val="00FD08AA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D08AA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667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OM 21.01.2021 DERS2.xlsx</vt:lpstr>
    </vt:vector>
  </TitlesOfParts>
  <Company/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 21.01.2021 DERS2.xlsx</dc:title>
  <dc:subject/>
  <dc:creator>Aykut</dc:creator>
  <cp:keywords/>
  <cp:lastModifiedBy>AHMET AÇIL</cp:lastModifiedBy>
  <cp:revision>25</cp:revision>
  <cp:lastPrinted>2022-10-04T12:53:00Z</cp:lastPrinted>
  <dcterms:created xsi:type="dcterms:W3CDTF">2022-09-20T08:30:00Z</dcterms:created>
  <dcterms:modified xsi:type="dcterms:W3CDTF">2022-10-04T13:37:00Z</dcterms:modified>
</cp:coreProperties>
</file>